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4180D" w14:textId="29FC6A4E" w:rsidR="00310C4B" w:rsidRPr="008E25D5" w:rsidRDefault="00310C4B">
      <w:pPr>
        <w:pStyle w:val="line"/>
        <w:rPr>
          <w:rFonts w:cs="Arial"/>
          <w:lang w:val="es-CR"/>
        </w:rPr>
      </w:pPr>
    </w:p>
    <w:p w14:paraId="2F14180E" w14:textId="4A07D4CA" w:rsidR="00310C4B" w:rsidRPr="008E25D5" w:rsidRDefault="0068195C" w:rsidP="00522614">
      <w:pPr>
        <w:pStyle w:val="Ttulo"/>
        <w:spacing w:after="0"/>
        <w:rPr>
          <w:rFonts w:cs="Arial"/>
          <w:lang w:val="es-CR"/>
        </w:rPr>
      </w:pPr>
      <w:r w:rsidRPr="008E25D5">
        <w:rPr>
          <w:rFonts w:cs="Arial"/>
          <w:lang w:val="es-CR"/>
        </w:rPr>
        <w:t>Casos de uso</w:t>
      </w:r>
    </w:p>
    <w:p w14:paraId="2F14180F" w14:textId="77777777" w:rsidR="00310C4B" w:rsidRPr="008E25D5" w:rsidRDefault="00310C4B" w:rsidP="00522614">
      <w:pPr>
        <w:pStyle w:val="Ttulo"/>
        <w:spacing w:before="0" w:after="0"/>
        <w:rPr>
          <w:rFonts w:cs="Arial"/>
          <w:sz w:val="40"/>
          <w:lang w:val="es-CR"/>
        </w:rPr>
      </w:pPr>
      <w:r w:rsidRPr="008E25D5">
        <w:rPr>
          <w:rFonts w:cs="Arial"/>
          <w:sz w:val="40"/>
          <w:lang w:val="es-CR"/>
        </w:rPr>
        <w:t>para</w:t>
      </w:r>
    </w:p>
    <w:p w14:paraId="5E49861D" w14:textId="77777777" w:rsidR="00522614" w:rsidRPr="00522614" w:rsidRDefault="00522614" w:rsidP="00522614">
      <w:pPr>
        <w:pStyle w:val="ByLine"/>
        <w:spacing w:after="0"/>
        <w:rPr>
          <w:rFonts w:cs="Arial"/>
          <w:sz w:val="64"/>
          <w:lang w:val="es-CR"/>
        </w:rPr>
      </w:pPr>
      <w:r w:rsidRPr="00522614">
        <w:rPr>
          <w:rFonts w:cs="Arial"/>
          <w:sz w:val="64"/>
          <w:lang w:val="es-CR"/>
        </w:rPr>
        <w:t>SIGEDRA – Sistema Integral de Gestión Educativa y Reportes Automáticos</w:t>
      </w:r>
    </w:p>
    <w:p w14:paraId="2F141811" w14:textId="6B9C47F2" w:rsidR="00310C4B" w:rsidRPr="008E25D5" w:rsidRDefault="00310C4B">
      <w:pPr>
        <w:pStyle w:val="ByLine"/>
        <w:rPr>
          <w:rFonts w:cs="Arial"/>
          <w:lang w:val="es-CR"/>
        </w:rPr>
      </w:pPr>
      <w:r w:rsidRPr="008E25D5">
        <w:rPr>
          <w:rFonts w:cs="Arial"/>
          <w:lang w:val="es-CR"/>
        </w:rPr>
        <w:t xml:space="preserve">Versión </w:t>
      </w:r>
      <w:r w:rsidR="00DF041C">
        <w:rPr>
          <w:rFonts w:cs="Arial"/>
          <w:lang w:val="es-CR"/>
        </w:rPr>
        <w:t>1.0.2</w:t>
      </w:r>
      <w:r w:rsidR="00DF041C">
        <w:rPr>
          <w:rFonts w:cs="Arial"/>
          <w:lang w:val="es-CR"/>
        </w:rPr>
        <w:t xml:space="preserve"> </w:t>
      </w:r>
      <w:r w:rsidRPr="008E25D5">
        <w:rPr>
          <w:rFonts w:cs="Arial"/>
          <w:lang w:val="es-CR"/>
        </w:rPr>
        <w:t>aprobada</w:t>
      </w:r>
    </w:p>
    <w:p w14:paraId="542FED30" w14:textId="77777777" w:rsidR="004805D3" w:rsidRDefault="004805D3" w:rsidP="004805D3">
      <w:pPr>
        <w:pStyle w:val="ByLine"/>
        <w:spacing w:after="0"/>
        <w:rPr>
          <w:rFonts w:cs="Arial"/>
        </w:rPr>
      </w:pPr>
      <w:proofErr w:type="spellStart"/>
      <w:r>
        <w:rPr>
          <w:rFonts w:cs="Arial"/>
        </w:rPr>
        <w:t>Elaborad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por</w:t>
      </w:r>
      <w:proofErr w:type="spellEnd"/>
    </w:p>
    <w:p w14:paraId="4DAB27B9" w14:textId="77777777" w:rsidR="004805D3" w:rsidRDefault="004805D3" w:rsidP="004805D3">
      <w:pPr>
        <w:pStyle w:val="ByLine"/>
        <w:spacing w:after="0"/>
        <w:rPr>
          <w:rFonts w:cs="Arial"/>
          <w:bCs/>
        </w:rPr>
      </w:pPr>
      <w:r>
        <w:rPr>
          <w:rFonts w:cs="Arial"/>
          <w:bCs/>
        </w:rPr>
        <w:t xml:space="preserve">John </w:t>
      </w:r>
      <w:proofErr w:type="spellStart"/>
      <w:r>
        <w:rPr>
          <w:rFonts w:cs="Arial"/>
          <w:bCs/>
        </w:rPr>
        <w:t>Deibys</w:t>
      </w:r>
      <w:proofErr w:type="spellEnd"/>
      <w:r>
        <w:rPr>
          <w:rFonts w:cs="Arial"/>
          <w:bCs/>
        </w:rPr>
        <w:t xml:space="preserve"> Gutiérrez Morales</w:t>
      </w:r>
    </w:p>
    <w:p w14:paraId="3A1FC384" w14:textId="77777777" w:rsidR="004805D3" w:rsidRDefault="004805D3" w:rsidP="004805D3">
      <w:pPr>
        <w:pStyle w:val="ByLine"/>
        <w:spacing w:after="0"/>
        <w:rPr>
          <w:rFonts w:cs="Arial"/>
          <w:bCs/>
        </w:rPr>
      </w:pPr>
      <w:proofErr w:type="spellStart"/>
      <w:r>
        <w:rPr>
          <w:rFonts w:cs="Arial"/>
          <w:bCs/>
        </w:rPr>
        <w:t>Yeimer</w:t>
      </w:r>
      <w:proofErr w:type="spellEnd"/>
      <w:r>
        <w:rPr>
          <w:rFonts w:cs="Arial"/>
          <w:bCs/>
        </w:rPr>
        <w:t xml:space="preserve"> Rene </w:t>
      </w:r>
      <w:proofErr w:type="spellStart"/>
      <w:r>
        <w:rPr>
          <w:rFonts w:cs="Arial"/>
          <w:bCs/>
        </w:rPr>
        <w:t>Requene</w:t>
      </w:r>
      <w:proofErr w:type="spellEnd"/>
      <w:r>
        <w:rPr>
          <w:rFonts w:cs="Arial"/>
          <w:bCs/>
        </w:rPr>
        <w:t xml:space="preserve"> Madrigal</w:t>
      </w:r>
    </w:p>
    <w:p w14:paraId="6F9C7A96" w14:textId="77777777" w:rsidR="004805D3" w:rsidRDefault="004805D3" w:rsidP="004805D3">
      <w:pPr>
        <w:pStyle w:val="ByLine"/>
        <w:spacing w:after="0"/>
        <w:rPr>
          <w:rFonts w:cs="Arial"/>
          <w:bCs/>
        </w:rPr>
      </w:pPr>
      <w:r>
        <w:rPr>
          <w:rFonts w:cs="Arial"/>
          <w:bCs/>
        </w:rPr>
        <w:t xml:space="preserve">Ciany </w:t>
      </w:r>
      <w:proofErr w:type="spellStart"/>
      <w:r>
        <w:rPr>
          <w:rFonts w:cs="Arial"/>
          <w:bCs/>
        </w:rPr>
        <w:t>Yisley</w:t>
      </w:r>
      <w:proofErr w:type="spellEnd"/>
      <w:r>
        <w:rPr>
          <w:rFonts w:cs="Arial"/>
          <w:bCs/>
        </w:rPr>
        <w:t xml:space="preserve"> Amador Solís</w:t>
      </w:r>
    </w:p>
    <w:p w14:paraId="6117D250" w14:textId="77777777" w:rsidR="004805D3" w:rsidRDefault="004805D3" w:rsidP="004805D3">
      <w:pPr>
        <w:pStyle w:val="ByLine"/>
        <w:spacing w:after="0"/>
        <w:rPr>
          <w:rFonts w:cs="Arial"/>
          <w:bCs/>
        </w:rPr>
      </w:pPr>
      <w:r>
        <w:rPr>
          <w:rFonts w:cs="Arial"/>
          <w:bCs/>
        </w:rPr>
        <w:t>Allan Robinson Parkinson</w:t>
      </w:r>
    </w:p>
    <w:p w14:paraId="69EC30C9" w14:textId="77777777" w:rsidR="004805D3" w:rsidRDefault="004805D3" w:rsidP="004805D3">
      <w:pPr>
        <w:pStyle w:val="ByLine"/>
        <w:spacing w:after="0"/>
        <w:rPr>
          <w:rFonts w:cs="Arial"/>
          <w:bCs/>
        </w:rPr>
      </w:pPr>
    </w:p>
    <w:p w14:paraId="2518742D" w14:textId="77777777" w:rsidR="004805D3" w:rsidRDefault="004805D3" w:rsidP="004805D3">
      <w:pPr>
        <w:pStyle w:val="ByLine"/>
        <w:rPr>
          <w:rFonts w:cs="Arial"/>
        </w:rPr>
      </w:pPr>
      <w:proofErr w:type="spellStart"/>
      <w:r>
        <w:rPr>
          <w:rFonts w:cs="Arial"/>
        </w:rPr>
        <w:t>Liceo</w:t>
      </w:r>
      <w:proofErr w:type="spellEnd"/>
      <w:r>
        <w:rPr>
          <w:rFonts w:cs="Arial"/>
        </w:rPr>
        <w:t xml:space="preserve"> Cuatro </w:t>
      </w:r>
      <w:proofErr w:type="spellStart"/>
      <w:r>
        <w:rPr>
          <w:rFonts w:cs="Arial"/>
        </w:rPr>
        <w:t>Esquinas</w:t>
      </w:r>
      <w:proofErr w:type="spellEnd"/>
    </w:p>
    <w:p w14:paraId="2F141815" w14:textId="44ED9810" w:rsidR="00310C4B" w:rsidRPr="004805D3" w:rsidRDefault="004805D3" w:rsidP="004805D3">
      <w:pPr>
        <w:pStyle w:val="ChangeHistoryTitle"/>
        <w:jc w:val="right"/>
        <w:rPr>
          <w:rFonts w:cs="Arial"/>
          <w:b w:val="0"/>
          <w:bCs/>
          <w:lang w:val="es-CR"/>
        </w:rPr>
        <w:sectPr w:rsidR="00310C4B" w:rsidRPr="004805D3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  <w:r>
        <w:rPr>
          <w:rFonts w:cs="Arial"/>
          <w:b w:val="0"/>
          <w:bCs/>
        </w:rPr>
        <w:t>18</w:t>
      </w:r>
      <w:r w:rsidRPr="004805D3">
        <w:rPr>
          <w:rFonts w:cs="Arial"/>
          <w:b w:val="0"/>
          <w:bCs/>
        </w:rPr>
        <w:t>/0</w:t>
      </w:r>
      <w:r>
        <w:rPr>
          <w:rFonts w:cs="Arial"/>
          <w:b w:val="0"/>
          <w:bCs/>
        </w:rPr>
        <w:t>6</w:t>
      </w:r>
      <w:r w:rsidRPr="004805D3">
        <w:rPr>
          <w:rFonts w:cs="Arial"/>
          <w:b w:val="0"/>
          <w:bCs/>
        </w:rPr>
        <w:t>/2025</w:t>
      </w:r>
    </w:p>
    <w:p w14:paraId="2F14183E" w14:textId="77777777" w:rsidR="00310C4B" w:rsidRPr="008E25D5" w:rsidRDefault="00310C4B">
      <w:pPr>
        <w:rPr>
          <w:rFonts w:ascii="Arial" w:hAnsi="Arial" w:cs="Arial"/>
          <w:lang w:val="es-CR"/>
        </w:rPr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End w:id="0"/>
      <w:bookmarkEnd w:id="1"/>
      <w:bookmarkEnd w:id="2"/>
      <w:bookmarkEnd w:id="3"/>
      <w:bookmarkEnd w:id="4"/>
    </w:p>
    <w:p w14:paraId="2F14183F" w14:textId="77777777" w:rsidR="00310C4B" w:rsidRPr="008E25D5" w:rsidRDefault="00310C4B">
      <w:pPr>
        <w:pStyle w:val="TOCEntry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Historial de revisiones</w:t>
      </w:r>
    </w:p>
    <w:tbl>
      <w:tblPr>
        <w:tblW w:w="986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5019"/>
        <w:gridCol w:w="1519"/>
      </w:tblGrid>
      <w:tr w:rsidR="009C4F2D" w:rsidRPr="008E25D5" w14:paraId="4E08A6B2" w14:textId="77777777" w:rsidTr="009C4F2D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0CCE27E7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Autor (es)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5BDD9006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Fecha</w:t>
            </w:r>
          </w:p>
        </w:tc>
        <w:tc>
          <w:tcPr>
            <w:tcW w:w="5019" w:type="dxa"/>
            <w:tcBorders>
              <w:top w:val="single" w:sz="12" w:space="0" w:color="auto"/>
              <w:bottom w:val="double" w:sz="12" w:space="0" w:color="auto"/>
            </w:tcBorders>
          </w:tcPr>
          <w:p w14:paraId="5DEB1E7A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Motivo de los cambios</w:t>
            </w:r>
          </w:p>
        </w:tc>
        <w:tc>
          <w:tcPr>
            <w:tcW w:w="1519" w:type="dxa"/>
            <w:tcBorders>
              <w:top w:val="single" w:sz="12" w:space="0" w:color="auto"/>
              <w:bottom w:val="double" w:sz="12" w:space="0" w:color="auto"/>
            </w:tcBorders>
          </w:tcPr>
          <w:p w14:paraId="1FFD2888" w14:textId="77777777" w:rsidR="009C4F2D" w:rsidRPr="008E25D5" w:rsidRDefault="009C4F2D">
            <w:pPr>
              <w:spacing w:before="40" w:after="40"/>
              <w:rPr>
                <w:rFonts w:ascii="Arial" w:hAnsi="Arial" w:cs="Arial"/>
                <w:b/>
                <w:lang w:val="es-CR"/>
              </w:rPr>
            </w:pPr>
            <w:r w:rsidRPr="008E25D5">
              <w:rPr>
                <w:rFonts w:ascii="Arial" w:hAnsi="Arial" w:cs="Arial"/>
                <w:b/>
                <w:lang w:val="es-CR"/>
              </w:rPr>
              <w:t>Versión</w:t>
            </w:r>
          </w:p>
        </w:tc>
      </w:tr>
      <w:tr w:rsidR="009C4F2D" w:rsidRPr="008E25D5" w14:paraId="7E7B66F9" w14:textId="77777777" w:rsidTr="009C4F2D">
        <w:tc>
          <w:tcPr>
            <w:tcW w:w="2160" w:type="dxa"/>
            <w:tcBorders>
              <w:top w:val="nil"/>
            </w:tcBorders>
          </w:tcPr>
          <w:p w14:paraId="3CEFEAD5" w14:textId="26ABDC3C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proofErr w:type="spellStart"/>
            <w:r w:rsidRPr="008E25D5">
              <w:rPr>
                <w:rFonts w:ascii="Arial" w:hAnsi="Arial" w:cs="Arial"/>
                <w:lang w:val="es-CR"/>
              </w:rPr>
              <w:t>Yeimer</w:t>
            </w:r>
            <w:proofErr w:type="spellEnd"/>
            <w:r w:rsidRPr="008E25D5">
              <w:rPr>
                <w:rFonts w:ascii="Arial" w:hAnsi="Arial" w:cs="Arial"/>
                <w:lang w:val="es-CR"/>
              </w:rPr>
              <w:t xml:space="preserve"> </w:t>
            </w:r>
            <w:proofErr w:type="spellStart"/>
            <w:r w:rsidRPr="008E25D5">
              <w:rPr>
                <w:rFonts w:ascii="Arial" w:hAnsi="Arial" w:cs="Arial"/>
                <w:lang w:val="es-CR"/>
              </w:rPr>
              <w:t>Requene</w:t>
            </w:r>
            <w:proofErr w:type="spellEnd"/>
            <w:r w:rsidRPr="008E25D5">
              <w:rPr>
                <w:rFonts w:ascii="Arial" w:hAnsi="Arial" w:cs="Arial"/>
                <w:lang w:val="es-CR"/>
              </w:rPr>
              <w:t xml:space="preserve"> Madrigal</w:t>
            </w:r>
          </w:p>
        </w:tc>
        <w:tc>
          <w:tcPr>
            <w:tcW w:w="1170" w:type="dxa"/>
            <w:tcBorders>
              <w:top w:val="nil"/>
            </w:tcBorders>
          </w:tcPr>
          <w:p w14:paraId="5B10C3FF" w14:textId="211991D4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>02/06/2025</w:t>
            </w:r>
          </w:p>
        </w:tc>
        <w:tc>
          <w:tcPr>
            <w:tcW w:w="5019" w:type="dxa"/>
            <w:tcBorders>
              <w:top w:val="nil"/>
            </w:tcBorders>
          </w:tcPr>
          <w:p w14:paraId="2D3BE694" w14:textId="0DFE863D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 xml:space="preserve">Redacción de casos de uso punto 4 </w:t>
            </w:r>
          </w:p>
        </w:tc>
        <w:tc>
          <w:tcPr>
            <w:tcW w:w="1519" w:type="dxa"/>
            <w:tcBorders>
              <w:top w:val="nil"/>
            </w:tcBorders>
          </w:tcPr>
          <w:p w14:paraId="6E09868B" w14:textId="65835BBD" w:rsidR="009C4F2D" w:rsidRPr="008E25D5" w:rsidRDefault="00BC5FDE">
            <w:pPr>
              <w:spacing w:before="40" w:after="40"/>
              <w:rPr>
                <w:rFonts w:ascii="Arial" w:hAnsi="Arial" w:cs="Arial"/>
                <w:lang w:val="es-CR"/>
              </w:rPr>
            </w:pPr>
            <w:r w:rsidRPr="008E25D5">
              <w:rPr>
                <w:rFonts w:ascii="Arial" w:hAnsi="Arial" w:cs="Arial"/>
                <w:lang w:val="es-CR"/>
              </w:rPr>
              <w:t>1.0.0</w:t>
            </w:r>
          </w:p>
        </w:tc>
      </w:tr>
      <w:tr w:rsidR="009C4F2D" w:rsidRPr="008E25D5" w14:paraId="5879DCE8" w14:textId="77777777" w:rsidTr="00DF041C">
        <w:tc>
          <w:tcPr>
            <w:tcW w:w="2160" w:type="dxa"/>
          </w:tcPr>
          <w:p w14:paraId="5F2A4EA0" w14:textId="1A5A3E0A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iany Amador Solís</w:t>
            </w:r>
          </w:p>
        </w:tc>
        <w:tc>
          <w:tcPr>
            <w:tcW w:w="1170" w:type="dxa"/>
          </w:tcPr>
          <w:p w14:paraId="751726D0" w14:textId="5A76879A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02/06/2025</w:t>
            </w:r>
          </w:p>
        </w:tc>
        <w:tc>
          <w:tcPr>
            <w:tcW w:w="5019" w:type="dxa"/>
          </w:tcPr>
          <w:p w14:paraId="1438FFD6" w14:textId="453642ED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Redacción del punto 1</w:t>
            </w:r>
          </w:p>
        </w:tc>
        <w:tc>
          <w:tcPr>
            <w:tcW w:w="1519" w:type="dxa"/>
          </w:tcPr>
          <w:p w14:paraId="69BB7B66" w14:textId="376EC250" w:rsidR="009C4F2D" w:rsidRPr="008E25D5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1</w:t>
            </w:r>
          </w:p>
        </w:tc>
      </w:tr>
      <w:tr w:rsidR="00DF041C" w:rsidRPr="008E25D5" w14:paraId="5FD0546B" w14:textId="77777777" w:rsidTr="009C4F2D">
        <w:tc>
          <w:tcPr>
            <w:tcW w:w="2160" w:type="dxa"/>
            <w:tcBorders>
              <w:bottom w:val="single" w:sz="12" w:space="0" w:color="auto"/>
            </w:tcBorders>
          </w:tcPr>
          <w:p w14:paraId="2F1EAC85" w14:textId="30324260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iany Amador Solís</w:t>
            </w: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6CD3FBC" w14:textId="10F807C3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03/06/2025</w:t>
            </w:r>
          </w:p>
        </w:tc>
        <w:tc>
          <w:tcPr>
            <w:tcW w:w="5019" w:type="dxa"/>
            <w:tcBorders>
              <w:bottom w:val="single" w:sz="12" w:space="0" w:color="auto"/>
            </w:tcBorders>
          </w:tcPr>
          <w:p w14:paraId="4B12EBD5" w14:textId="1C7184CE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Creación del diagrama</w:t>
            </w:r>
          </w:p>
        </w:tc>
        <w:tc>
          <w:tcPr>
            <w:tcW w:w="1519" w:type="dxa"/>
            <w:tcBorders>
              <w:bottom w:val="single" w:sz="12" w:space="0" w:color="auto"/>
            </w:tcBorders>
          </w:tcPr>
          <w:p w14:paraId="2FEE30BB" w14:textId="04D70DD5" w:rsidR="00DF041C" w:rsidRDefault="00DF041C">
            <w:pPr>
              <w:spacing w:before="40" w:after="40"/>
              <w:rPr>
                <w:rFonts w:ascii="Arial" w:hAnsi="Arial" w:cs="Arial"/>
                <w:lang w:val="es-CR"/>
              </w:rPr>
            </w:pPr>
            <w:r>
              <w:rPr>
                <w:rFonts w:ascii="Arial" w:hAnsi="Arial" w:cs="Arial"/>
                <w:lang w:val="es-CR"/>
              </w:rPr>
              <w:t>1.0.2</w:t>
            </w:r>
          </w:p>
        </w:tc>
      </w:tr>
    </w:tbl>
    <w:p w14:paraId="2F141851" w14:textId="77777777" w:rsidR="00310C4B" w:rsidRPr="008E25D5" w:rsidRDefault="00310C4B">
      <w:pPr>
        <w:rPr>
          <w:rFonts w:ascii="Arial" w:hAnsi="Arial" w:cs="Arial"/>
          <w:lang w:val="es-CR"/>
        </w:rPr>
        <w:sectPr w:rsidR="00310C4B" w:rsidRPr="008E25D5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2F141852" w14:textId="4B76E078" w:rsidR="00310C4B" w:rsidRPr="008E25D5" w:rsidRDefault="0068195C" w:rsidP="0050594C">
      <w:pPr>
        <w:pStyle w:val="Ttulo1"/>
        <w:spacing w:before="0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lastRenderedPageBreak/>
        <w:t>Lista general de casos de uso</w:t>
      </w: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9"/>
        <w:gridCol w:w="7513"/>
      </w:tblGrid>
      <w:tr w:rsidR="00C33532" w:rsidRPr="0068195C" w14:paraId="5DC13F10" w14:textId="77777777" w:rsidTr="002E5FD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9FF4DF" w14:textId="77777777" w:rsidR="00C33532" w:rsidRPr="0068195C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bookmarkStart w:id="5" w:name="_Toc439994667"/>
            <w:r w:rsidRPr="0068195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s-CR"/>
              </w:rPr>
              <w:t>Actor principal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1C723" w14:textId="77777777" w:rsidR="00C33532" w:rsidRPr="0068195C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8195C">
              <w:rPr>
                <w:rFonts w:ascii="Arial" w:hAnsi="Arial" w:cs="Arial"/>
                <w:b/>
                <w:bCs/>
                <w:i/>
                <w:iCs/>
                <w:sz w:val="22"/>
                <w:szCs w:val="22"/>
                <w:lang w:val="es-CR"/>
              </w:rPr>
              <w:t>Casos de uso</w:t>
            </w:r>
          </w:p>
        </w:tc>
      </w:tr>
      <w:tr w:rsidR="00C33532" w:rsidRPr="008A32DF" w14:paraId="7065E85E" w14:textId="77777777" w:rsidTr="002E5FD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9D2F3D" w14:textId="77777777" w:rsidR="00C33532" w:rsidRPr="006226A8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2A1C9C" w14:textId="77777777" w:rsidR="00C33532" w:rsidRPr="006226A8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Re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gistrar usuarios</w:t>
            </w: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  <w:p w14:paraId="30988AA1" w14:textId="77777777" w:rsidR="00C33532" w:rsidRPr="006226A8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usuarios</w:t>
            </w:r>
          </w:p>
          <w:p w14:paraId="670B0300" w14:textId="77777777" w:rsidR="00C33532" w:rsidRPr="006226A8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liminar usuarios</w:t>
            </w:r>
          </w:p>
          <w:p w14:paraId="2C7EFFE7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signar Roles y permisos</w:t>
            </w:r>
          </w:p>
          <w:p w14:paraId="1F2BFFC9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onsultar historial de reportes enviados</w:t>
            </w:r>
          </w:p>
          <w:p w14:paraId="760084B4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onsultar estadísticas de asistencia</w:t>
            </w:r>
          </w:p>
          <w:p w14:paraId="0CEFE08F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Inscribir estudiante a curso</w:t>
            </w:r>
          </w:p>
          <w:p w14:paraId="69868877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Asignar profesor a curso</w:t>
            </w:r>
          </w:p>
          <w:p w14:paraId="692E381C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egistrar estudiante</w:t>
            </w:r>
          </w:p>
          <w:p w14:paraId="2D2B862E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ambiar estado de estudiante</w:t>
            </w:r>
          </w:p>
          <w:p w14:paraId="79C75DC9" w14:textId="77777777" w:rsidR="00C33532" w:rsidRPr="00FB0FA4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y consultar actividad del sistema</w:t>
            </w:r>
          </w:p>
        </w:tc>
      </w:tr>
      <w:tr w:rsidR="00C33532" w:rsidRPr="0068195C" w14:paraId="4942A065" w14:textId="77777777" w:rsidTr="002E5FD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06433" w14:textId="77777777" w:rsidR="00C33532" w:rsidRPr="006226A8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0AA5C" w14:textId="77777777" w:rsidR="00C33532" w:rsidRPr="006226A8" w:rsidRDefault="00C33532" w:rsidP="00C33532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ditar usuarios</w:t>
            </w:r>
          </w:p>
          <w:p w14:paraId="2D7436E2" w14:textId="77777777" w:rsidR="00C33532" w:rsidRPr="006226A8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egistrar asistencia diaria</w:t>
            </w:r>
          </w:p>
          <w:p w14:paraId="5E6A3D10" w14:textId="77777777" w:rsidR="00C33532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6226A8">
              <w:rPr>
                <w:rFonts w:ascii="Arial" w:hAnsi="Arial" w:cs="Arial"/>
                <w:sz w:val="22"/>
                <w:szCs w:val="22"/>
                <w:lang w:val="es-CR"/>
              </w:rPr>
              <w:t>Con</w:t>
            </w:r>
            <w:r>
              <w:rPr>
                <w:rFonts w:ascii="Arial" w:hAnsi="Arial" w:cs="Arial"/>
                <w:sz w:val="22"/>
                <w:szCs w:val="22"/>
                <w:lang w:val="es-CR"/>
              </w:rPr>
              <w:t>sultar historial de reportes enviados</w:t>
            </w:r>
          </w:p>
          <w:p w14:paraId="2CB57B29" w14:textId="77777777" w:rsidR="00C33532" w:rsidRPr="00E36E6D" w:rsidRDefault="00C33532" w:rsidP="00C33532">
            <w:pPr>
              <w:numPr>
                <w:ilvl w:val="0"/>
                <w:numId w:val="4"/>
              </w:numPr>
              <w:tabs>
                <w:tab w:val="num" w:pos="413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Consultar estadísticas de asistencia</w:t>
            </w:r>
          </w:p>
        </w:tc>
      </w:tr>
      <w:tr w:rsidR="00C33532" w:rsidRPr="0068195C" w14:paraId="1319BC2F" w14:textId="77777777" w:rsidTr="002E5FD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102DFE" w14:textId="42A9E33E" w:rsidR="00C33532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P</w:t>
            </w:r>
            <w:r w:rsidR="00892B8D">
              <w:rPr>
                <w:rFonts w:ascii="Arial" w:hAnsi="Arial" w:cs="Arial"/>
                <w:sz w:val="22"/>
                <w:szCs w:val="22"/>
                <w:lang w:val="es-CR"/>
              </w:rPr>
              <w:t>AD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C120F2" w14:textId="77777777" w:rsidR="00C33532" w:rsidRDefault="00C33532" w:rsidP="00C33532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Justificar ausencia</w:t>
            </w:r>
          </w:p>
        </w:tc>
      </w:tr>
      <w:tr w:rsidR="00C33532" w:rsidRPr="0068195C" w14:paraId="391F3584" w14:textId="77777777" w:rsidTr="002E5FD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50980" w14:textId="77777777" w:rsidR="00C33532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Usuario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5A56B5" w14:textId="77777777" w:rsidR="00C33532" w:rsidRDefault="00C33532" w:rsidP="00C33532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Reporte grupal</w:t>
            </w:r>
          </w:p>
          <w:p w14:paraId="7EBD241C" w14:textId="77777777" w:rsidR="00C33532" w:rsidRPr="00E36E6D" w:rsidRDefault="00C33532" w:rsidP="00C33532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Exportar reportes en PDF y Excel</w:t>
            </w:r>
          </w:p>
        </w:tc>
      </w:tr>
      <w:tr w:rsidR="00C33532" w:rsidRPr="0068195C" w14:paraId="076E7933" w14:textId="77777777" w:rsidTr="002E5FDA">
        <w:tc>
          <w:tcPr>
            <w:tcW w:w="11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nil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54DFCB" w14:textId="77777777" w:rsidR="00C33532" w:rsidRDefault="00C33532" w:rsidP="002E5FD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Sistema</w:t>
            </w:r>
          </w:p>
        </w:tc>
        <w:tc>
          <w:tcPr>
            <w:tcW w:w="3900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1A5C97" w14:textId="77777777" w:rsidR="00C33532" w:rsidRDefault="00C33532" w:rsidP="00C33532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>Notificación automática</w:t>
            </w:r>
          </w:p>
          <w:p w14:paraId="5A5EF1C8" w14:textId="77777777" w:rsidR="00C33532" w:rsidRPr="00E36E6D" w:rsidRDefault="00C33532" w:rsidP="00C33532">
            <w:pPr>
              <w:numPr>
                <w:ilvl w:val="0"/>
                <w:numId w:val="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>
              <w:rPr>
                <w:rFonts w:ascii="Arial" w:hAnsi="Arial" w:cs="Arial"/>
                <w:sz w:val="22"/>
                <w:szCs w:val="22"/>
                <w:lang w:val="es-CR"/>
              </w:rPr>
              <w:t xml:space="preserve">Generar alertas automáticas por asistencias criticas </w:t>
            </w:r>
          </w:p>
        </w:tc>
      </w:tr>
    </w:tbl>
    <w:p w14:paraId="1175D681" w14:textId="77777777" w:rsidR="0068195C" w:rsidRPr="008E25D5" w:rsidRDefault="0068195C" w:rsidP="0068195C">
      <w:pPr>
        <w:spacing w:line="240" w:lineRule="auto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 </w:t>
      </w:r>
    </w:p>
    <w:p w14:paraId="70B2C79C" w14:textId="77777777" w:rsidR="0068195C" w:rsidRPr="008E25D5" w:rsidRDefault="0068195C" w:rsidP="0068195C">
      <w:pPr>
        <w:spacing w:line="240" w:lineRule="auto"/>
        <w:rPr>
          <w:rFonts w:ascii="Arial" w:hAnsi="Arial" w:cs="Arial"/>
          <w:b/>
          <w:bCs/>
          <w:lang w:val="es-CR"/>
        </w:rPr>
      </w:pPr>
      <w:r w:rsidRPr="008E25D5">
        <w:rPr>
          <w:rFonts w:ascii="Arial" w:hAnsi="Arial" w:cs="Arial"/>
          <w:b/>
          <w:bCs/>
          <w:lang w:val="es-CR"/>
        </w:rPr>
        <w:br w:type="page"/>
      </w:r>
    </w:p>
    <w:p w14:paraId="4F368A66" w14:textId="4A2146F4" w:rsidR="0068195C" w:rsidRDefault="0068195C" w:rsidP="00892B8D">
      <w:pPr>
        <w:pStyle w:val="Ttulo1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lastRenderedPageBreak/>
        <w:t>Diagrama de Casos de Uso</w:t>
      </w:r>
    </w:p>
    <w:p w14:paraId="34BE393C" w14:textId="0DE3A609" w:rsidR="009A14EA" w:rsidRPr="008E25D5" w:rsidRDefault="00321E70">
      <w:pPr>
        <w:spacing w:line="240" w:lineRule="auto"/>
        <w:rPr>
          <w:rFonts w:ascii="Arial" w:hAnsi="Arial" w:cs="Arial"/>
          <w:lang w:val="es-CR"/>
        </w:rPr>
      </w:pPr>
      <w:r w:rsidRPr="00321E70">
        <w:rPr>
          <w:rFonts w:ascii="Arial" w:hAnsi="Arial" w:cs="Arial"/>
          <w:lang w:val="es-CR"/>
        </w:rPr>
        <w:drawing>
          <wp:inline distT="0" distB="0" distL="0" distR="0" wp14:anchorId="71656169" wp14:editId="19856DE0">
            <wp:extent cx="6126480" cy="4176215"/>
            <wp:effectExtent l="0" t="0" r="7620" b="0"/>
            <wp:docPr id="26452090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5209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1063" cy="417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6909C" w14:textId="533F0D77" w:rsidR="0068195C" w:rsidRPr="008E25D5" w:rsidRDefault="009A14EA" w:rsidP="00263B5E">
      <w:pPr>
        <w:pStyle w:val="Ttulo1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Casos de uso</w:t>
      </w:r>
    </w:p>
    <w:p w14:paraId="51395BED" w14:textId="6F33E3EE" w:rsidR="00263B5E" w:rsidRPr="008E25D5" w:rsidRDefault="00BC5FDE" w:rsidP="00263B5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Gestión de usuario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63B5E" w:rsidRPr="008E25D5" w14:paraId="74F9B60B" w14:textId="77777777" w:rsidTr="00725CEA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9933E7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8F7DD" w14:textId="772306B3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 w:rsidR="00BC5FDE" w:rsidRPr="008E25D5">
              <w:rPr>
                <w:rFonts w:ascii="Arial" w:hAnsi="Arial" w:cs="Arial"/>
                <w:sz w:val="22"/>
                <w:szCs w:val="22"/>
                <w:lang w:val="es-CR"/>
              </w:rPr>
              <w:t>001</w:t>
            </w:r>
          </w:p>
        </w:tc>
      </w:tr>
      <w:tr w:rsidR="00263B5E" w:rsidRPr="008E25D5" w14:paraId="5701D301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C9BF4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BAF2D0" w14:textId="4976C04B" w:rsidR="00263B5E" w:rsidRPr="008E25D5" w:rsidRDefault="001642F8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usuario</w:t>
            </w:r>
            <w:r w:rsidR="00263B5E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5029A3E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8A51A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2CB2E" w14:textId="4478077E" w:rsidR="00263B5E" w:rsidRPr="008E25D5" w:rsidRDefault="001642F8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263B5E" w:rsidRPr="008E25D5" w14:paraId="6F30A90F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8219C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22E178" w14:textId="3BC46FB2" w:rsidR="00263B5E" w:rsidRPr="008E25D5" w:rsidRDefault="001642F8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registra un nuevo usuario ingresando información como el nombre, apellidos, identificación y correo así quedara el nuevo usuario registrado.</w:t>
            </w:r>
          </w:p>
        </w:tc>
      </w:tr>
      <w:tr w:rsidR="00263B5E" w:rsidRPr="008E25D5" w14:paraId="17F20E84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D296F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F56403" w14:textId="13C9EFDA" w:rsidR="00263B5E" w:rsidRPr="008E25D5" w:rsidRDefault="001642F8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8D7008" w:rsidRPr="008E25D5">
              <w:rPr>
                <w:rFonts w:ascii="Arial" w:hAnsi="Arial" w:cs="Arial"/>
                <w:sz w:val="22"/>
                <w:szCs w:val="22"/>
                <w:lang w:val="es-CR"/>
              </w:rPr>
              <w:t>actor debe haber iniciado sesión.</w:t>
            </w:r>
          </w:p>
          <w:p w14:paraId="310495C2" w14:textId="03AB7478" w:rsidR="00263B5E" w:rsidRPr="008E25D5" w:rsidRDefault="008D7008" w:rsidP="008D7008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r de tener los permisos.</w:t>
            </w:r>
          </w:p>
        </w:tc>
      </w:tr>
      <w:tr w:rsidR="00263B5E" w:rsidRPr="008E25D5" w14:paraId="6EABF37E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23AC07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8B6CB9" w14:textId="4C4AFBFD" w:rsidR="00263B5E" w:rsidRPr="008E25D5" w:rsidRDefault="008D7008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queda registrado en el sistema.</w:t>
            </w:r>
          </w:p>
          <w:p w14:paraId="5F7B3967" w14:textId="77777777" w:rsidR="00263B5E" w:rsidRPr="008E25D5" w:rsidRDefault="008D7008" w:rsidP="008D7008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puede iniciar sesión correctamente en el sistema.</w:t>
            </w:r>
          </w:p>
          <w:p w14:paraId="64FA3ABB" w14:textId="50FE4CD2" w:rsidR="00EE36BF" w:rsidRPr="008E25D5" w:rsidRDefault="00EE36BF" w:rsidP="008D7008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agrega a la bitácora que usuario realizo el registro.</w:t>
            </w:r>
          </w:p>
        </w:tc>
      </w:tr>
      <w:tr w:rsidR="00263B5E" w:rsidRPr="008E25D5" w14:paraId="3728845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A927A0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58A6C8" w14:textId="77777777" w:rsidR="008D7008" w:rsidRPr="008E25D5" w:rsidRDefault="008D7008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inicia sesión.</w:t>
            </w:r>
          </w:p>
          <w:p w14:paraId="1CA2E52D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Selecciona “Registrar un nuevo usuario”.</w:t>
            </w:r>
          </w:p>
          <w:p w14:paraId="3F1CD847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gresa los datos en el formulario como nombre, correo, rol, etc.</w:t>
            </w:r>
          </w:p>
          <w:p w14:paraId="062D9020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os datos.</w:t>
            </w:r>
          </w:p>
          <w:p w14:paraId="1E7F4D85" w14:textId="77777777" w:rsidR="00CD1B6A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usuario.</w:t>
            </w:r>
          </w:p>
          <w:p w14:paraId="5B751EB9" w14:textId="020DFF73" w:rsidR="00263B5E" w:rsidRPr="008E25D5" w:rsidRDefault="00CD1B6A" w:rsidP="008D7008">
            <w:pPr>
              <w:numPr>
                <w:ilvl w:val="0"/>
                <w:numId w:val="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uestra una confirmación.</w:t>
            </w:r>
            <w:r w:rsidR="00263B5E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2D324BF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A9F81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0620A1" w14:textId="77777777" w:rsidR="00CD1B6A" w:rsidRPr="008E25D5" w:rsidRDefault="00CD1B6A" w:rsidP="00CD1B6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correo ya existe se muestra un error.</w:t>
            </w:r>
          </w:p>
          <w:p w14:paraId="2171FE37" w14:textId="52F12E94" w:rsidR="00CD1B6A" w:rsidRPr="008E25D5" w:rsidRDefault="00CD1B6A" w:rsidP="00CD1B6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los datos </w:t>
            </w:r>
            <w:r w:rsidR="00902045" w:rsidRPr="008E25D5">
              <w:rPr>
                <w:rFonts w:ascii="Arial" w:hAnsi="Arial" w:cs="Arial"/>
                <w:sz w:val="22"/>
                <w:szCs w:val="22"/>
                <w:lang w:val="es-CR"/>
              </w:rPr>
              <w:t>no tienen el formato o son obligatorios marca los campos.</w:t>
            </w:r>
          </w:p>
        </w:tc>
      </w:tr>
      <w:tr w:rsidR="00263B5E" w:rsidRPr="008E25D5" w14:paraId="67D33E93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9F1BD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ED0B31" w14:textId="6AA5D435" w:rsidR="00263B5E" w:rsidRPr="008E25D5" w:rsidRDefault="00263B5E" w:rsidP="00902045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</w:t>
            </w:r>
            <w:r w:rsidR="00902045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l sistema detecta errores técnicos al guardar los datos se muestra un mensaje.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7631FE68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147D46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6A12C" w14:textId="0AE149B1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263B5E" w:rsidRPr="008E25D5" w14:paraId="11ABA7B7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F9CB6C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DE0F3" w14:textId="182EBA9D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10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63B5E" w:rsidRPr="008E25D5" w14:paraId="11C7E9E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4DDE5E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58692F" w14:textId="6DA46B3D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</w:t>
            </w:r>
            <w:r w:rsidR="00902045" w:rsidRPr="008E25D5">
              <w:rPr>
                <w:rFonts w:ascii="Arial" w:hAnsi="Arial" w:cs="Arial"/>
                <w:sz w:val="22"/>
                <w:szCs w:val="22"/>
              </w:rPr>
              <w:t>001</w:t>
            </w:r>
          </w:p>
        </w:tc>
      </w:tr>
    </w:tbl>
    <w:p w14:paraId="7E4780DE" w14:textId="77777777" w:rsidR="00263B5E" w:rsidRPr="008E25D5" w:rsidRDefault="00263B5E" w:rsidP="00263B5E">
      <w:pPr>
        <w:rPr>
          <w:rFonts w:ascii="Arial" w:hAnsi="Arial" w:cs="Arial"/>
          <w:lang w:val="es-CR"/>
        </w:rPr>
      </w:pPr>
    </w:p>
    <w:p w14:paraId="22F2620E" w14:textId="77777777" w:rsidR="00263B5E" w:rsidRPr="008E25D5" w:rsidRDefault="00263B5E" w:rsidP="00263B5E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902045" w:rsidRPr="008E25D5" w14:paraId="589EDFCC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bookmarkEnd w:id="5"/>
          <w:p w14:paraId="7C51E8D6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5E603C" w14:textId="43DECC78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2</w:t>
            </w:r>
          </w:p>
        </w:tc>
      </w:tr>
      <w:tr w:rsidR="00902045" w:rsidRPr="008E25D5" w14:paraId="6625805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C74A4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13A81F" w14:textId="173A17AC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ditar usuario </w:t>
            </w:r>
          </w:p>
        </w:tc>
      </w:tr>
      <w:tr w:rsidR="00902045" w:rsidRPr="008E25D5" w14:paraId="100EFCD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A0DC2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AE9821" w14:textId="10A6D6C1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Administrador, Profesor </w:t>
            </w:r>
          </w:p>
        </w:tc>
      </w:tr>
      <w:tr w:rsidR="00902045" w:rsidRPr="008E25D5" w14:paraId="4678CBE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759B7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099A7E" w14:textId="28B3467C" w:rsidR="00902045" w:rsidRPr="008E25D5" w:rsidRDefault="00C26BF6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Los actores pueden editar la información del usuario el administrador puede editar todo y el profesor solo puede editar su usuario.</w:t>
            </w:r>
          </w:p>
        </w:tc>
      </w:tr>
      <w:tr w:rsidR="00902045" w:rsidRPr="008E25D5" w14:paraId="69F4682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327D89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6C1D7" w14:textId="016301C2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</w:t>
            </w:r>
            <w:r w:rsidR="00C26BF6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629D3996" w14:textId="77777777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r de tener los permisos.</w:t>
            </w:r>
          </w:p>
          <w:p w14:paraId="1547437A" w14:textId="7B8AAF19" w:rsidR="00F224DA" w:rsidRPr="008E25D5" w:rsidRDefault="00F224D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agrega a la bitácora el usuario que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realizo los cambios.</w:t>
            </w:r>
          </w:p>
        </w:tc>
      </w:tr>
      <w:tr w:rsidR="00902045" w:rsidRPr="008E25D5" w14:paraId="2EABBF7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4C68EC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620DE2" w14:textId="1C586799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queda registrado en el sistema</w:t>
            </w:r>
            <w:r w:rsidR="00C26BF6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con su información actualizada.</w:t>
            </w:r>
          </w:p>
          <w:p w14:paraId="42BB8360" w14:textId="77777777" w:rsidR="00902045" w:rsidRPr="008E25D5" w:rsidRDefault="00902045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nuevo usuario puede iniciar sesión correctamente en el sistema.</w:t>
            </w:r>
          </w:p>
        </w:tc>
      </w:tr>
      <w:tr w:rsidR="00902045" w:rsidRPr="008E25D5" w14:paraId="5461F51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DDC813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513415" w14:textId="774139A6" w:rsidR="00902045" w:rsidRPr="008E25D5" w:rsidRDefault="00902045" w:rsidP="00E55CAD">
            <w:pPr>
              <w:pStyle w:val="Prrafodelista"/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C26BF6" w:rsidRPr="008E25D5">
              <w:rPr>
                <w:rFonts w:ascii="Arial" w:hAnsi="Arial" w:cs="Arial"/>
                <w:sz w:val="22"/>
                <w:szCs w:val="22"/>
                <w:lang w:val="es-CR"/>
              </w:rPr>
              <w:t>act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inicia sesión.</w:t>
            </w:r>
          </w:p>
          <w:p w14:paraId="1647BF6E" w14:textId="087C9A08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lecciona </w:t>
            </w:r>
            <w:r w:rsidR="00C26BF6" w:rsidRPr="008E25D5">
              <w:rPr>
                <w:rFonts w:ascii="Arial" w:hAnsi="Arial" w:cs="Arial"/>
                <w:sz w:val="22"/>
                <w:szCs w:val="22"/>
                <w:lang w:val="es-CR"/>
              </w:rPr>
              <w:t>Edita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suario.</w:t>
            </w:r>
          </w:p>
          <w:p w14:paraId="5987A278" w14:textId="2758A420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gresa los</w:t>
            </w:r>
            <w:r w:rsidR="00F224DA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nuevo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atos en el formulario como nombre, correo, rol, etc.</w:t>
            </w:r>
          </w:p>
          <w:p w14:paraId="4370C8AF" w14:textId="77777777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os datos.</w:t>
            </w:r>
          </w:p>
          <w:p w14:paraId="58CFBB69" w14:textId="77777777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usuario.</w:t>
            </w:r>
          </w:p>
          <w:p w14:paraId="3455A32E" w14:textId="77777777" w:rsidR="00902045" w:rsidRPr="008E25D5" w:rsidRDefault="00902045" w:rsidP="00E55CAD">
            <w:pPr>
              <w:numPr>
                <w:ilvl w:val="0"/>
                <w:numId w:val="3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Muestra una confirmación. </w:t>
            </w:r>
          </w:p>
        </w:tc>
      </w:tr>
      <w:tr w:rsidR="00902045" w:rsidRPr="008E25D5" w14:paraId="7674759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04B4AC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A4E23" w14:textId="77777777" w:rsidR="00902045" w:rsidRPr="008E25D5" w:rsidRDefault="00902045" w:rsidP="00F224DA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los datos no tienen el formato o son obligatorios marca los campos.</w:t>
            </w:r>
          </w:p>
        </w:tc>
      </w:tr>
      <w:tr w:rsidR="00902045" w:rsidRPr="008E25D5" w14:paraId="082B114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D0432C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ADF20A" w14:textId="77777777" w:rsidR="00902045" w:rsidRPr="008E25D5" w:rsidRDefault="00902045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902045" w:rsidRPr="008E25D5" w14:paraId="72BD2D2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26146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9AB922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902045" w:rsidRPr="008E25D5" w14:paraId="7BBF178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7B4A20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D796C0" w14:textId="1D7C3F79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10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902045" w:rsidRPr="008E25D5" w14:paraId="7C59471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62600" w14:textId="7777777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1CC25D" w14:textId="2DC415E7" w:rsidR="00902045" w:rsidRPr="008E25D5" w:rsidRDefault="0090204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2F141899" w14:textId="226E8F4D" w:rsidR="00310C4B" w:rsidRPr="008E25D5" w:rsidRDefault="00310C4B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F224DA" w:rsidRPr="008E25D5" w14:paraId="62F8BDB7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436FE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E8171" w14:textId="1986A3A4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3</w:t>
            </w:r>
          </w:p>
        </w:tc>
      </w:tr>
      <w:tr w:rsidR="00F224DA" w:rsidRPr="008E25D5" w14:paraId="78A0A36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930472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1E89FD" w14:textId="796EB815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iminar usuario </w:t>
            </w:r>
          </w:p>
        </w:tc>
      </w:tr>
      <w:tr w:rsidR="00F224DA" w:rsidRPr="008E25D5" w14:paraId="688B2F4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AA5162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00ECDA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F224DA" w:rsidRPr="008E25D5" w14:paraId="247948B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18698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B539DA" w14:textId="1E4E0345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elimina un usuario del sistema lo hace mediante una lista de usuarios o ingresando el nombre, correo del usuario que se va a eliminar. </w:t>
            </w:r>
          </w:p>
        </w:tc>
      </w:tr>
      <w:tr w:rsidR="00F224DA" w:rsidRPr="008E25D5" w14:paraId="5E6B335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E7A398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BD582" w14:textId="77777777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09BACD86" w14:textId="77777777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r de tener los permisos.</w:t>
            </w:r>
          </w:p>
        </w:tc>
      </w:tr>
      <w:tr w:rsidR="00F224DA" w:rsidRPr="008E25D5" w14:paraId="1280CC7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E8500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612166" w14:textId="14D4EF90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eliminado ya no se visualiza en la lista.</w:t>
            </w:r>
          </w:p>
          <w:p w14:paraId="6D6A5246" w14:textId="77777777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eliminado ya no podrá ingresar al sistema.</w:t>
            </w:r>
          </w:p>
          <w:p w14:paraId="2E4B1C13" w14:textId="24B6A0E0" w:rsidR="00F224DA" w:rsidRPr="008E25D5" w:rsidRDefault="00F224DA" w:rsidP="00F224D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agrega a la bitácora que usuario lo elimino.</w:t>
            </w:r>
          </w:p>
        </w:tc>
      </w:tr>
      <w:tr w:rsidR="00F224DA" w:rsidRPr="008E25D5" w14:paraId="4EF0662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309040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AC8BB" w14:textId="77777777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inicia sesión.</w:t>
            </w:r>
          </w:p>
          <w:p w14:paraId="3A9393E9" w14:textId="211DF713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“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Elimina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suario”.</w:t>
            </w:r>
          </w:p>
          <w:p w14:paraId="4A9E33A7" w14:textId="54F02FC5" w:rsidR="00F224DA" w:rsidRPr="008E25D5" w:rsidRDefault="00EE36BF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un usuario de la lista o ingresa el nombre o un campo del usuario a eliminar.</w:t>
            </w:r>
          </w:p>
          <w:p w14:paraId="323057A0" w14:textId="3B0BDE5D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muestra un mensaje para validar que se elimina al usuario correcto.</w:t>
            </w:r>
          </w:p>
          <w:p w14:paraId="039E5352" w14:textId="652BCD9A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elimina al usuario del sistem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6BEF1B1F" w14:textId="77777777" w:rsidR="00F224DA" w:rsidRPr="008E25D5" w:rsidRDefault="00F224DA" w:rsidP="00E55CAD">
            <w:pPr>
              <w:pStyle w:val="Prrafodelista"/>
              <w:numPr>
                <w:ilvl w:val="0"/>
                <w:numId w:val="3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Muestra una confirmación. </w:t>
            </w:r>
          </w:p>
        </w:tc>
      </w:tr>
      <w:tr w:rsidR="00F224DA" w:rsidRPr="008E25D5" w14:paraId="51E4551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BC39A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01A358" w14:textId="73540B74" w:rsidR="00F224DA" w:rsidRPr="008E25D5" w:rsidRDefault="00F224DA" w:rsidP="00EE36BF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EE36BF"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no se pudo eliminar por un error interno se muestra un mensaje.</w:t>
            </w:r>
          </w:p>
        </w:tc>
      </w:tr>
      <w:tr w:rsidR="00F224DA" w:rsidRPr="008E25D5" w14:paraId="5EAA1E9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A213D3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DF5AC5" w14:textId="77777777" w:rsidR="00F224DA" w:rsidRPr="008E25D5" w:rsidRDefault="00F224DA" w:rsidP="00F224D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F224DA" w:rsidRPr="008E25D5" w14:paraId="0A47F65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647DB1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36CC4A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F224DA" w:rsidRPr="008E25D5" w14:paraId="21DF569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16D8D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9471D1" w14:textId="6B1EF613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7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6</w:t>
            </w:r>
          </w:p>
        </w:tc>
      </w:tr>
      <w:tr w:rsidR="00F224DA" w:rsidRPr="008E25D5" w14:paraId="7E13282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099568" w14:textId="77777777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B5733F" w14:textId="155015C8" w:rsidR="00F224DA" w:rsidRPr="008E25D5" w:rsidRDefault="00F224D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</w:t>
            </w:r>
          </w:p>
        </w:tc>
      </w:tr>
    </w:tbl>
    <w:p w14:paraId="3934A3FF" w14:textId="77777777" w:rsidR="00F224DA" w:rsidRPr="008E25D5" w:rsidRDefault="00F224DA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EE36BF" w:rsidRPr="008E25D5" w14:paraId="22147294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06D933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C7765B" w14:textId="770CE7CC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4</w:t>
            </w:r>
          </w:p>
        </w:tc>
      </w:tr>
      <w:tr w:rsidR="00EE36BF" w:rsidRPr="008E25D5" w14:paraId="1BA21C0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C5270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34EC9" w14:textId="3A183D79" w:rsidR="00EE36BF" w:rsidRPr="008E25D5" w:rsidRDefault="006C6D3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signar roles y permisos</w:t>
            </w:r>
          </w:p>
        </w:tc>
      </w:tr>
      <w:tr w:rsidR="00EE36BF" w:rsidRPr="008E25D5" w14:paraId="412C3C6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1B3747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471BC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EE36BF" w:rsidRPr="008E25D5" w14:paraId="6AA366C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16D047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113DA" w14:textId="0D609FD0" w:rsidR="00EE36BF" w:rsidRPr="008E25D5" w:rsidRDefault="006C6D3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permite asignar roles predefinidos a los usuarios como administrador, PAD, profesor. Cada uno tiene permisos asociados.</w:t>
            </w:r>
          </w:p>
        </w:tc>
      </w:tr>
      <w:tr w:rsidR="00EE36BF" w:rsidRPr="008E25D5" w14:paraId="7DDC3D3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AB2FFF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D1098" w14:textId="77777777" w:rsidR="00EE36BF" w:rsidRPr="008E25D5" w:rsidRDefault="00EE36BF" w:rsidP="00EE36B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28527196" w14:textId="77777777" w:rsidR="00EE36BF" w:rsidRPr="008E25D5" w:rsidRDefault="00EE36BF" w:rsidP="00EE36B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r de tener los permisos.</w:t>
            </w:r>
          </w:p>
        </w:tc>
      </w:tr>
      <w:tr w:rsidR="00EE36BF" w:rsidRPr="008E25D5" w14:paraId="5EB3783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549E4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05A51" w14:textId="7BB505BE" w:rsidR="00EE36BF" w:rsidRPr="008E25D5" w:rsidRDefault="00EE36BF" w:rsidP="00EE36B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nuevo usuario </w:t>
            </w:r>
            <w:r w:rsidR="006C6D3E" w:rsidRPr="008E25D5">
              <w:rPr>
                <w:rFonts w:ascii="Arial" w:hAnsi="Arial" w:cs="Arial"/>
                <w:sz w:val="22"/>
                <w:szCs w:val="22"/>
                <w:lang w:val="es-CR"/>
              </w:rPr>
              <w:t>asignado no permite realizar todas las opciones del sistema.</w:t>
            </w:r>
          </w:p>
          <w:p w14:paraId="76E58886" w14:textId="50558BD1" w:rsidR="00EE36BF" w:rsidRPr="008E25D5" w:rsidRDefault="00EE36BF" w:rsidP="00EE36B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6C6D3E" w:rsidRPr="008E25D5">
              <w:rPr>
                <w:rFonts w:ascii="Arial" w:hAnsi="Arial" w:cs="Arial"/>
                <w:sz w:val="22"/>
                <w:szCs w:val="22"/>
                <w:lang w:val="es-CR"/>
              </w:rPr>
              <w:t>usuario no visualiza las opciones en el sistema debido al rol asignado.</w:t>
            </w:r>
          </w:p>
        </w:tc>
      </w:tr>
      <w:tr w:rsidR="00EE36BF" w:rsidRPr="008E25D5" w14:paraId="5429B67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189ACC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74766" w14:textId="77777777" w:rsidR="00EE36BF" w:rsidRPr="008E25D5" w:rsidRDefault="00EE36BF" w:rsidP="00E55CAD">
            <w:pPr>
              <w:pStyle w:val="Prrafodelista"/>
              <w:numPr>
                <w:ilvl w:val="0"/>
                <w:numId w:val="3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inicia sesión.</w:t>
            </w:r>
          </w:p>
          <w:p w14:paraId="617ACBE0" w14:textId="77777777" w:rsidR="00EE36BF" w:rsidRPr="008E25D5" w:rsidRDefault="00EE36BF" w:rsidP="00E55CAD">
            <w:pPr>
              <w:pStyle w:val="Prrafodelista"/>
              <w:numPr>
                <w:ilvl w:val="0"/>
                <w:numId w:val="3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“Registrar un nuevo usuario”.</w:t>
            </w:r>
          </w:p>
          <w:p w14:paraId="06F69C51" w14:textId="6495E7F5" w:rsidR="00EE36BF" w:rsidRPr="008E25D5" w:rsidRDefault="000514A5" w:rsidP="00E55CAD">
            <w:pPr>
              <w:pStyle w:val="Prrafodelista"/>
              <w:numPr>
                <w:ilvl w:val="0"/>
                <w:numId w:val="3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rol que tendrá ese usuario.</w:t>
            </w:r>
          </w:p>
          <w:p w14:paraId="3DD78D04" w14:textId="4AA76F52" w:rsidR="00EE36BF" w:rsidRPr="008E25D5" w:rsidRDefault="00EE36BF" w:rsidP="00E55CAD">
            <w:pPr>
              <w:pStyle w:val="Prrafodelista"/>
              <w:numPr>
                <w:ilvl w:val="0"/>
                <w:numId w:val="3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usuario</w:t>
            </w:r>
            <w:r w:rsidR="000514A5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con el rol asignad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1149B822" w14:textId="77777777" w:rsidR="00EE36BF" w:rsidRPr="008E25D5" w:rsidRDefault="00EE36BF" w:rsidP="00E55CAD">
            <w:pPr>
              <w:pStyle w:val="Prrafodelista"/>
              <w:numPr>
                <w:ilvl w:val="0"/>
                <w:numId w:val="3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Muestra una confirmación. </w:t>
            </w:r>
          </w:p>
        </w:tc>
      </w:tr>
      <w:tr w:rsidR="00EE36BF" w:rsidRPr="008E25D5" w14:paraId="4E2ED5A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4A8D7C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1113B" w14:textId="77777777" w:rsidR="00EE36BF" w:rsidRPr="008E25D5" w:rsidRDefault="00EE36BF" w:rsidP="000514A5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los datos no tienen el formato o son obligatorios marca los campos.</w:t>
            </w:r>
          </w:p>
        </w:tc>
      </w:tr>
      <w:tr w:rsidR="00EE36BF" w:rsidRPr="008E25D5" w14:paraId="7B283BC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C763F9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532E68" w14:textId="77777777" w:rsidR="00EE36BF" w:rsidRPr="008E25D5" w:rsidRDefault="00EE36BF" w:rsidP="00EE36B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sistema detecta errores técnicos al guardar los datos se muestra un mensaje. </w:t>
            </w:r>
          </w:p>
        </w:tc>
      </w:tr>
      <w:tr w:rsidR="00EE36BF" w:rsidRPr="008E25D5" w14:paraId="4FED357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8AF03A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EC94B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EE36BF" w:rsidRPr="008E25D5" w14:paraId="2FF02CC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29BDD2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641116" w14:textId="686F3D52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7</w:t>
            </w:r>
          </w:p>
        </w:tc>
      </w:tr>
      <w:tr w:rsidR="00EE36BF" w:rsidRPr="008E25D5" w14:paraId="3CB51AC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248C0" w14:textId="77777777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DDB6A9" w14:textId="6CC2F5BE" w:rsidR="00EE36BF" w:rsidRPr="008E25D5" w:rsidRDefault="00EE36BF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2</w:t>
            </w:r>
          </w:p>
        </w:tc>
      </w:tr>
    </w:tbl>
    <w:p w14:paraId="26A3B392" w14:textId="77777777" w:rsidR="000514A5" w:rsidRPr="008E25D5" w:rsidRDefault="000514A5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0CC41ECE" w14:textId="648AE55E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Control de asistencia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0514A5" w:rsidRPr="008E25D5" w14:paraId="4482AF18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5E125A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2E688" w14:textId="79BD18F6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</w:t>
            </w:r>
            <w:r w:rsidR="00CB76AC" w:rsidRPr="008E25D5">
              <w:rPr>
                <w:rFonts w:ascii="Arial" w:hAnsi="Arial" w:cs="Arial"/>
                <w:sz w:val="22"/>
                <w:szCs w:val="22"/>
                <w:lang w:val="es-CR"/>
              </w:rPr>
              <w:t>5</w:t>
            </w:r>
          </w:p>
        </w:tc>
      </w:tr>
      <w:tr w:rsidR="000514A5" w:rsidRPr="008E25D5" w14:paraId="2DD80B1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8414B1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1AB67F" w14:textId="12B81833" w:rsidR="000514A5" w:rsidRPr="008E25D5" w:rsidRDefault="00CB76A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asistencia diaria</w:t>
            </w:r>
          </w:p>
        </w:tc>
      </w:tr>
      <w:tr w:rsidR="000514A5" w:rsidRPr="008E25D5" w14:paraId="168CE97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D585A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A351FB" w14:textId="4D5C8FB4" w:rsidR="000514A5" w:rsidRPr="008E25D5" w:rsidRDefault="00CB76A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</w:p>
        </w:tc>
      </w:tr>
      <w:tr w:rsidR="000514A5" w:rsidRPr="008E25D5" w14:paraId="02C73E8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66269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A359B" w14:textId="5CA582BC" w:rsidR="000514A5" w:rsidRPr="008E25D5" w:rsidRDefault="00CB76A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tiene una lista de los estudiantes del curso en el sistema desde ahí selecciona el estado del estudiante en el curso, presente, ausente o justificado.</w:t>
            </w:r>
          </w:p>
        </w:tc>
      </w:tr>
      <w:tr w:rsidR="000514A5" w:rsidRPr="008E25D5" w14:paraId="11C7839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B64B89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C8ABB" w14:textId="77777777" w:rsidR="000514A5" w:rsidRPr="008E25D5" w:rsidRDefault="000514A5" w:rsidP="000514A5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debe haber iniciado sesión.</w:t>
            </w:r>
          </w:p>
          <w:p w14:paraId="30E30F1C" w14:textId="689DC299" w:rsidR="000514A5" w:rsidRPr="008E25D5" w:rsidRDefault="000514A5" w:rsidP="000514A5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CB76AC" w:rsidRPr="008E25D5">
              <w:rPr>
                <w:rFonts w:ascii="Arial" w:hAnsi="Arial" w:cs="Arial"/>
                <w:sz w:val="22"/>
                <w:szCs w:val="22"/>
                <w:lang w:val="es-CR"/>
              </w:rPr>
              <w:t>profesor tiene asignado al menos un grupo o curs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0514A5" w:rsidRPr="008E25D5" w14:paraId="268086A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0FBFE0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F52B08" w14:textId="677D134F" w:rsidR="000514A5" w:rsidRPr="008E25D5" w:rsidRDefault="00E55CAD" w:rsidP="00E55CAD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Los estudiantes del curso quedan registrados en el sistema con su asistencia.</w:t>
            </w:r>
          </w:p>
        </w:tc>
      </w:tr>
      <w:tr w:rsidR="000514A5" w:rsidRPr="008E25D5" w14:paraId="70A699B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BAB014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01A8F6" w14:textId="43D34DDD" w:rsidR="000514A5" w:rsidRPr="008E25D5" w:rsidRDefault="000514A5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>profes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inicia sesión.</w:t>
            </w:r>
          </w:p>
          <w:p w14:paraId="3EBBB9F6" w14:textId="2C2DAD8F" w:rsidR="000514A5" w:rsidRPr="008E25D5" w:rsidRDefault="000514A5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lecciona 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>Estudiante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42D9EEFB" w14:textId="6F92EBBE" w:rsidR="000514A5" w:rsidRPr="008E25D5" w:rsidRDefault="00E55CAD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arca la asistencia de cada estudiante</w:t>
            </w:r>
            <w:r w:rsidR="000514A5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3DB1DA24" w14:textId="574466FB" w:rsidR="000514A5" w:rsidRPr="008E25D5" w:rsidRDefault="000514A5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valid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>que todos los estudiantes tengan asistenci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07E96B69" w14:textId="77777777" w:rsidR="00E55CAD" w:rsidRPr="008E25D5" w:rsidRDefault="00E55CAD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onfirma el registro.</w:t>
            </w:r>
          </w:p>
          <w:p w14:paraId="0AAED824" w14:textId="51981B91" w:rsidR="000514A5" w:rsidRPr="008E25D5" w:rsidRDefault="00E55CAD" w:rsidP="00E55CAD">
            <w:pPr>
              <w:pStyle w:val="Prrafodelista"/>
              <w:numPr>
                <w:ilvl w:val="0"/>
                <w:numId w:val="3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la información y muestra una confirmación.</w:t>
            </w:r>
            <w:r w:rsidR="000514A5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0514A5" w:rsidRPr="008E25D5" w14:paraId="6DE017C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3197B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56FC3A" w14:textId="77777777" w:rsidR="00E55CAD" w:rsidRPr="008E25D5" w:rsidRDefault="00E55CAD" w:rsidP="000514A5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profesor no tiene cursos asignados se muestra un mensaje.</w:t>
            </w:r>
          </w:p>
          <w:p w14:paraId="09C5371D" w14:textId="2F7947BF" w:rsidR="000514A5" w:rsidRPr="008E25D5" w:rsidRDefault="00E55CAD" w:rsidP="000514A5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ya registro asistencia en ese día muestra un mensaje.</w:t>
            </w:r>
          </w:p>
        </w:tc>
      </w:tr>
      <w:tr w:rsidR="000514A5" w:rsidRPr="008E25D5" w14:paraId="4F4CA3D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DB2CB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65B84E" w14:textId="096723A6" w:rsidR="000514A5" w:rsidRPr="008E25D5" w:rsidRDefault="000514A5" w:rsidP="000514A5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sistema detecta errores técnicos al guardar los datos se muestra un mensaje</w:t>
            </w:r>
            <w:r w:rsidR="00E55CAD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y los datos se intentan enviar de nuevo 3 veces.</w:t>
            </w:r>
          </w:p>
          <w:p w14:paraId="47C0ECE3" w14:textId="411A9D2F" w:rsidR="00E55CAD" w:rsidRPr="008E25D5" w:rsidRDefault="00E55CAD" w:rsidP="000514A5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falta un estudiante con asistencia se muestra un mensaje y se marca el estudiante.</w:t>
            </w:r>
          </w:p>
        </w:tc>
      </w:tr>
      <w:tr w:rsidR="000514A5" w:rsidRPr="008E25D5" w14:paraId="345EF8E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358395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05D23C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0514A5" w:rsidRPr="008E25D5" w14:paraId="0CF145C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E823E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575F57" w14:textId="503E8896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9, RN-010, RN-008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1</w:t>
            </w:r>
          </w:p>
        </w:tc>
      </w:tr>
      <w:tr w:rsidR="000514A5" w:rsidRPr="008E25D5" w14:paraId="58EAB36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0EAD79" w14:textId="77777777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21CE0E" w14:textId="59EE5E7F" w:rsidR="000514A5" w:rsidRPr="008E25D5" w:rsidRDefault="000514A5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4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3A9E0CCE" w14:textId="77777777" w:rsidR="000514A5" w:rsidRPr="008E25D5" w:rsidRDefault="000514A5" w:rsidP="000514A5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AC6803" w:rsidRPr="008E25D5" w14:paraId="375502AE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25097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2A6442" w14:textId="2F0953AC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6</w:t>
            </w:r>
          </w:p>
        </w:tc>
      </w:tr>
      <w:tr w:rsidR="00AC6803" w:rsidRPr="008E25D5" w14:paraId="41CD93B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4AAB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26490E" w14:textId="67E44FDA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Justificación de inasistencia.</w:t>
            </w:r>
          </w:p>
        </w:tc>
      </w:tr>
      <w:tr w:rsidR="00AC6803" w:rsidRPr="008E25D5" w14:paraId="3D5DCA3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A900F1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5E423" w14:textId="66C0C092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AD</w:t>
            </w:r>
          </w:p>
        </w:tc>
      </w:tr>
      <w:tr w:rsidR="00AC6803" w:rsidRPr="008E25D5" w14:paraId="24544D8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4507D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0AC71" w14:textId="011F4DF0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AD puede subir una justificación al sistema de su estudiante.</w:t>
            </w:r>
          </w:p>
        </w:tc>
      </w:tr>
      <w:tr w:rsidR="00AC6803" w:rsidRPr="008E25D5" w14:paraId="1999085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2E41A0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88950" w14:textId="0123990C" w:rsidR="00AC6803" w:rsidRPr="008E25D5" w:rsidRDefault="00AC6803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AD debe de estar registrado en el sistema</w:t>
            </w:r>
          </w:p>
          <w:p w14:paraId="54D8BB5F" w14:textId="4216EBC4" w:rsidR="00AC6803" w:rsidRPr="008E25D5" w:rsidRDefault="00AC6803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AD debe tener al menos un estudiante activo.</w:t>
            </w:r>
          </w:p>
        </w:tc>
      </w:tr>
      <w:tr w:rsidR="00AC6803" w:rsidRPr="008E25D5" w14:paraId="07732E7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21A32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3BE2A" w14:textId="7EBF8F97" w:rsidR="00AC6803" w:rsidRPr="008E25D5" w:rsidRDefault="00AC6803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La justificación queda registrada en el sistema.</w:t>
            </w:r>
          </w:p>
        </w:tc>
      </w:tr>
      <w:tr w:rsidR="00AC6803" w:rsidRPr="008E25D5" w14:paraId="0321C61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A89EF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1A7595" w14:textId="272410DB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AD envía la justificación al sistema.</w:t>
            </w:r>
          </w:p>
          <w:p w14:paraId="3B1DB437" w14:textId="13865558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busca al estudiante.</w:t>
            </w:r>
          </w:p>
          <w:p w14:paraId="7D9768B6" w14:textId="11BB26C0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justifica la ausencia.</w:t>
            </w:r>
          </w:p>
          <w:p w14:paraId="3FF3B2DE" w14:textId="175BEDDB" w:rsidR="00AC6803" w:rsidRPr="008E25D5" w:rsidRDefault="00AC6803" w:rsidP="00AC6803">
            <w:pPr>
              <w:pStyle w:val="Prrafodelista"/>
              <w:numPr>
                <w:ilvl w:val="0"/>
                <w:numId w:val="3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guarda la justificación. </w:t>
            </w:r>
          </w:p>
        </w:tc>
      </w:tr>
      <w:tr w:rsidR="00AC6803" w:rsidRPr="008E25D5" w14:paraId="7C0AD44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B9393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F4DE8D" w14:textId="4A66E7C2" w:rsidR="00AC6803" w:rsidRPr="008E25D5" w:rsidRDefault="00AC6803" w:rsidP="00CA5C52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CA5C52" w:rsidRPr="008E25D5">
              <w:rPr>
                <w:rFonts w:ascii="Arial" w:hAnsi="Arial" w:cs="Arial"/>
                <w:sz w:val="22"/>
                <w:szCs w:val="22"/>
                <w:lang w:val="es-CR"/>
              </w:rPr>
              <w:t>no hay inasistencias no se realiza la justificación.</w:t>
            </w:r>
          </w:p>
        </w:tc>
      </w:tr>
      <w:tr w:rsidR="00AC6803" w:rsidRPr="008E25D5" w14:paraId="7D21673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7FDC1A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96755E" w14:textId="30CAD1E5" w:rsidR="00AC6803" w:rsidRPr="008E25D5" w:rsidRDefault="00CA5C52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el sistema no mostrara la justificación y se guarda en la bitácora el intento de justificación.</w:t>
            </w:r>
          </w:p>
        </w:tc>
      </w:tr>
      <w:tr w:rsidR="00AC6803" w:rsidRPr="008E25D5" w14:paraId="37E05E2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82BC66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8246BC" w14:textId="16833493" w:rsidR="00AC6803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AC6803" w:rsidRPr="008E25D5" w14:paraId="5ECC0CD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9FA4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36165" w14:textId="544D741E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3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7</w:t>
            </w:r>
          </w:p>
        </w:tc>
      </w:tr>
      <w:tr w:rsidR="00AC6803" w:rsidRPr="008E25D5" w14:paraId="5A89E26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16B528" w14:textId="77777777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3099D1" w14:textId="1D1D6555" w:rsidR="00AC6803" w:rsidRPr="008E25D5" w:rsidRDefault="00AC680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6</w:t>
            </w:r>
          </w:p>
        </w:tc>
      </w:tr>
    </w:tbl>
    <w:p w14:paraId="12CE2C9D" w14:textId="77777777" w:rsidR="00AC6803" w:rsidRPr="008E25D5" w:rsidRDefault="00AC6803" w:rsidP="000514A5">
      <w:pPr>
        <w:rPr>
          <w:rFonts w:ascii="Arial" w:hAnsi="Arial" w:cs="Arial"/>
          <w:lang w:val="es-CR"/>
        </w:rPr>
      </w:pPr>
    </w:p>
    <w:p w14:paraId="114C7ABF" w14:textId="18DAA737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Reportes asistencia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CA5C52" w:rsidRPr="008E25D5" w14:paraId="293F8CB1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3DDF44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AAF32B" w14:textId="166633FC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7</w:t>
            </w:r>
          </w:p>
        </w:tc>
      </w:tr>
      <w:tr w:rsidR="00CA5C52" w:rsidRPr="008E25D5" w14:paraId="1025284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053480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BBCFF2" w14:textId="32E0870A" w:rsidR="00CA5C52" w:rsidRPr="008E25D5" w:rsidRDefault="00CA5C52" w:rsidP="00CA5C52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portes grupales</w:t>
            </w:r>
          </w:p>
        </w:tc>
      </w:tr>
      <w:tr w:rsidR="00CA5C52" w:rsidRPr="008E25D5" w14:paraId="741869F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87939E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371473" w14:textId="6A408558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suario</w:t>
            </w:r>
          </w:p>
        </w:tc>
      </w:tr>
      <w:tr w:rsidR="00CA5C52" w:rsidRPr="008E25D5" w14:paraId="232A01A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A577F3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F79C0A" w14:textId="649F9243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solicita un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reporte de asistencia de un estudiante que se encuentre en el sistema.</w:t>
            </w:r>
          </w:p>
        </w:tc>
      </w:tr>
      <w:tr w:rsidR="00CA5C52" w:rsidRPr="008E25D5" w14:paraId="2F6B8DB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E2B3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77C2EE" w14:textId="77777777" w:rsidR="00CA5C52" w:rsidRPr="008E25D5" w:rsidRDefault="009E067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debe de estar registrado en el sistema</w:t>
            </w:r>
          </w:p>
          <w:p w14:paraId="60CCE49F" w14:textId="1984ADD3" w:rsidR="009E0677" w:rsidRPr="008E25D5" w:rsidRDefault="009E067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permisos para solicitar el reporte del estudiante en sección o curso.</w:t>
            </w:r>
          </w:p>
        </w:tc>
      </w:tr>
      <w:tr w:rsidR="00CA5C52" w:rsidRPr="008E25D5" w14:paraId="60BFD47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296DA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610313" w14:textId="722C6027" w:rsidR="00CA5C52" w:rsidRPr="008E25D5" w:rsidRDefault="009E067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enera el historial de justificaciones, ausencias y clases asistidas por parte del estudiante.</w:t>
            </w:r>
          </w:p>
        </w:tc>
      </w:tr>
      <w:tr w:rsidR="00CA5C52" w:rsidRPr="008E25D5" w14:paraId="7B91F7B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465D5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81F29" w14:textId="320889D7" w:rsidR="00CA5C52" w:rsidRPr="008E25D5" w:rsidRDefault="00CA5C52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usuario solicita el reporte de un estudiante o grupal.</w:t>
            </w:r>
          </w:p>
          <w:p w14:paraId="36A7AE02" w14:textId="3034585C" w:rsidR="008E691E" w:rsidRPr="008E25D5" w:rsidRDefault="008E691E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tipo de reporte.</w:t>
            </w:r>
          </w:p>
          <w:p w14:paraId="0C779CFE" w14:textId="5C73691C" w:rsidR="008E691E" w:rsidRPr="008E25D5" w:rsidRDefault="008E691E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ige los filtros opcionales.</w:t>
            </w:r>
          </w:p>
          <w:p w14:paraId="73503D16" w14:textId="727B541E" w:rsidR="00CA5C52" w:rsidRPr="008E25D5" w:rsidRDefault="00CA5C52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>genera el reporte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22965044" w14:textId="6261A670" w:rsidR="00CA5C52" w:rsidRPr="008E25D5" w:rsidRDefault="00CA5C52" w:rsidP="009E0677">
            <w:pPr>
              <w:pStyle w:val="Prrafodelista"/>
              <w:numPr>
                <w:ilvl w:val="0"/>
                <w:numId w:val="3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</w:t>
            </w:r>
            <w:r w:rsidR="009E0677" w:rsidRPr="008E25D5">
              <w:rPr>
                <w:rFonts w:ascii="Arial" w:hAnsi="Arial" w:cs="Arial"/>
                <w:sz w:val="22"/>
                <w:szCs w:val="22"/>
                <w:lang w:val="es-CR"/>
              </w:rPr>
              <w:t>envía o muestra el reporte solicitad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. </w:t>
            </w:r>
          </w:p>
        </w:tc>
      </w:tr>
      <w:tr w:rsidR="00CA5C52" w:rsidRPr="008E25D5" w14:paraId="4BBA89E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D8744E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90DAAC" w14:textId="77777777" w:rsidR="00CA5C52" w:rsidRPr="008E25D5" w:rsidRDefault="00CA5C52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hay </w:t>
            </w:r>
            <w:r w:rsidR="008E691E" w:rsidRPr="008E25D5">
              <w:rPr>
                <w:rFonts w:ascii="Arial" w:hAnsi="Arial" w:cs="Arial"/>
                <w:sz w:val="22"/>
                <w:szCs w:val="22"/>
                <w:lang w:val="es-CR"/>
              </w:rPr>
              <w:t>datos disponibles se muestra un mensaje.</w:t>
            </w:r>
          </w:p>
          <w:p w14:paraId="13353C17" w14:textId="77777777" w:rsidR="008E691E" w:rsidRPr="008E25D5" w:rsidRDefault="008E691E" w:rsidP="008E691E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tiene permisos para el tipo de reporte se muestra un error.</w:t>
            </w:r>
          </w:p>
          <w:p w14:paraId="6FF2ABED" w14:textId="26859F8E" w:rsidR="008E691E" w:rsidRPr="008E25D5" w:rsidRDefault="008E691E" w:rsidP="008E691E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hay muchos datos de divide por páginas. </w:t>
            </w:r>
          </w:p>
        </w:tc>
      </w:tr>
      <w:tr w:rsidR="00CA5C52" w:rsidRPr="008E25D5" w14:paraId="76CF5F5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491E7C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236465" w14:textId="3329E044" w:rsidR="00CA5C52" w:rsidRPr="008E25D5" w:rsidRDefault="008E691E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.</w:t>
            </w:r>
          </w:p>
        </w:tc>
      </w:tr>
      <w:tr w:rsidR="00CA5C52" w:rsidRPr="008E25D5" w14:paraId="6C42166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8A697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D1602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CA5C52" w:rsidRPr="008E25D5" w14:paraId="2037E3F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6258CA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F52276" w14:textId="48F6DC30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5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6, RN-007, RN-008</w:t>
            </w:r>
          </w:p>
        </w:tc>
      </w:tr>
      <w:tr w:rsidR="00CA5C52" w:rsidRPr="008E25D5" w14:paraId="2FA2649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1E93B" w14:textId="77777777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CD3620" w14:textId="726F5ADF" w:rsidR="00CA5C52" w:rsidRPr="008E25D5" w:rsidRDefault="00CA5C5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7</w:t>
            </w:r>
            <w:r w:rsidRPr="008E25D5">
              <w:rPr>
                <w:rFonts w:ascii="Arial" w:hAnsi="Arial" w:cs="Arial"/>
                <w:sz w:val="22"/>
                <w:szCs w:val="22"/>
              </w:rPr>
              <w:t>, 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</w:tbl>
    <w:p w14:paraId="6E42B59B" w14:textId="77777777" w:rsidR="00CA5C52" w:rsidRPr="008E25D5" w:rsidRDefault="00CA5C52" w:rsidP="00CA5C52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8E691E" w:rsidRPr="008E25D5" w14:paraId="5CAF7A59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BD7055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8B2FA4" w14:textId="52F7AC04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8</w:t>
            </w:r>
          </w:p>
        </w:tc>
      </w:tr>
      <w:tr w:rsidR="008E691E" w:rsidRPr="008E25D5" w14:paraId="12F9F54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58504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CDEBE" w14:textId="5536B89F" w:rsidR="008E691E" w:rsidRPr="008E25D5" w:rsidRDefault="008E691E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xportaciones de reportes en PDF y Excel</w:t>
            </w:r>
          </w:p>
        </w:tc>
      </w:tr>
      <w:tr w:rsidR="008E691E" w:rsidRPr="008E25D5" w14:paraId="5B53B62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30E2B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8340A5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suario</w:t>
            </w:r>
          </w:p>
        </w:tc>
      </w:tr>
      <w:tr w:rsidR="008E691E" w:rsidRPr="008E25D5" w14:paraId="735CDE6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81046A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931A18" w14:textId="2303E9EB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puede exportar el reporte generado por el sistema reportes como CU-00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7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8E691E" w:rsidRPr="008E25D5" w14:paraId="50FB745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CD5E3A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A4A91D" w14:textId="77777777" w:rsidR="008E691E" w:rsidRPr="008E25D5" w:rsidRDefault="008E691E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debe de estar registrado en el sistema</w:t>
            </w:r>
          </w:p>
          <w:p w14:paraId="30F8B9C4" w14:textId="38090B7F" w:rsidR="008E691E" w:rsidRPr="008E25D5" w:rsidRDefault="008E691E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Debe tener permisos para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realizar la exportación.</w:t>
            </w:r>
          </w:p>
        </w:tc>
      </w:tr>
      <w:tr w:rsidR="008E691E" w:rsidRPr="008E25D5" w14:paraId="252A4AD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AAE2CE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BD154" w14:textId="5BC3CD1A" w:rsidR="008E691E" w:rsidRPr="008E25D5" w:rsidRDefault="008E691E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genera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el documento solicitado por el usuario.</w:t>
            </w:r>
          </w:p>
        </w:tc>
      </w:tr>
      <w:tr w:rsidR="008E691E" w:rsidRPr="008E25D5" w14:paraId="4D9BF2BC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863DAC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8DD54" w14:textId="27B41FD4" w:rsidR="008E691E" w:rsidRPr="008E25D5" w:rsidRDefault="008E691E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usuario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accede a los reportes.</w:t>
            </w:r>
          </w:p>
          <w:p w14:paraId="304FC44C" w14:textId="4927CFA4" w:rsidR="008E691E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Genera un reporte con los filtros deseados.</w:t>
            </w:r>
          </w:p>
          <w:p w14:paraId="1652A85D" w14:textId="685CB7AD" w:rsidR="008E691E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la opción Exportar</w:t>
            </w:r>
            <w:r w:rsidR="008E691E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6DB3D8C8" w14:textId="77777777" w:rsidR="00715669" w:rsidRPr="008E25D5" w:rsidRDefault="008E691E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ige el formato.</w:t>
            </w:r>
          </w:p>
          <w:p w14:paraId="357BB946" w14:textId="77777777" w:rsidR="00715669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enera el archivo correspondiente.</w:t>
            </w:r>
          </w:p>
          <w:p w14:paraId="68FD538A" w14:textId="77777777" w:rsidR="00715669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rchivo se guarda o descarga en el sistema.</w:t>
            </w:r>
          </w:p>
          <w:p w14:paraId="7C11B00E" w14:textId="6AD1F000" w:rsidR="008E691E" w:rsidRPr="008E25D5" w:rsidRDefault="00715669" w:rsidP="00715669">
            <w:pPr>
              <w:pStyle w:val="Prrafodelista"/>
              <w:numPr>
                <w:ilvl w:val="0"/>
                <w:numId w:val="3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muestra una confirmación.</w:t>
            </w:r>
            <w:r w:rsidR="008E691E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8E691E" w:rsidRPr="008E25D5" w14:paraId="3180BE3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BBF4A1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760EF" w14:textId="77777777" w:rsidR="008E691E" w:rsidRPr="008E25D5" w:rsidRDefault="008E691E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715669" w:rsidRPr="008E25D5">
              <w:rPr>
                <w:rFonts w:ascii="Arial" w:hAnsi="Arial" w:cs="Arial"/>
                <w:sz w:val="22"/>
                <w:szCs w:val="22"/>
                <w:lang w:val="es-CR"/>
              </w:rPr>
              <w:t>Si el r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eporte es muy grande puede dividirlo.</w:t>
            </w:r>
          </w:p>
          <w:p w14:paraId="3E35D031" w14:textId="3B541D4C" w:rsidR="00074131" w:rsidRPr="008E25D5" w:rsidRDefault="00074131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formato no es soportado muestra un error.</w:t>
            </w:r>
          </w:p>
        </w:tc>
      </w:tr>
      <w:tr w:rsidR="008E691E" w:rsidRPr="008E25D5" w14:paraId="176EBA7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D4833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97A3AC" w14:textId="27AF4985" w:rsidR="008E691E" w:rsidRPr="008E25D5" w:rsidRDefault="008E691E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y sugiere </w:t>
            </w:r>
            <w:proofErr w:type="spellStart"/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reintar</w:t>
            </w:r>
            <w:proofErr w:type="spellEnd"/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8E691E" w:rsidRPr="008E25D5" w14:paraId="4B34AA2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F4AE9E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BA422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8E691E" w:rsidRPr="008E25D5" w14:paraId="5AC9EDC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09979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C81BD" w14:textId="772D46CC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5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7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, RN-006</w:t>
            </w:r>
          </w:p>
        </w:tc>
      </w:tr>
      <w:tr w:rsidR="008E691E" w:rsidRPr="008E25D5" w14:paraId="05774C4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B3B507" w14:textId="77777777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4824A" w14:textId="74D06199" w:rsidR="008E691E" w:rsidRPr="008E25D5" w:rsidRDefault="008E691E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8</w:t>
            </w:r>
          </w:p>
        </w:tc>
      </w:tr>
    </w:tbl>
    <w:p w14:paraId="2D0E82D2" w14:textId="77777777" w:rsidR="008E691E" w:rsidRPr="008E25D5" w:rsidRDefault="008E691E" w:rsidP="00CA5C52">
      <w:pPr>
        <w:rPr>
          <w:rFonts w:ascii="Arial" w:hAnsi="Arial" w:cs="Arial"/>
          <w:lang w:val="es-CR"/>
        </w:rPr>
      </w:pPr>
    </w:p>
    <w:p w14:paraId="2C88E350" w14:textId="3C1116B7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Comunicación con encargados legal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074131" w:rsidRPr="008E25D5" w14:paraId="6734FFF3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8ADDFE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732A93" w14:textId="2DCF4303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9</w:t>
            </w:r>
          </w:p>
        </w:tc>
      </w:tr>
      <w:tr w:rsidR="00074131" w:rsidRPr="008E25D5" w14:paraId="4071CC7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BF01B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472C0D" w14:textId="28586401" w:rsidR="00074131" w:rsidRPr="008E25D5" w:rsidRDefault="0007413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Notificación automática</w:t>
            </w:r>
          </w:p>
        </w:tc>
      </w:tr>
      <w:tr w:rsidR="00074131" w:rsidRPr="008E25D5" w14:paraId="3746F0F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D8742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FAD840" w14:textId="0E7FDED6" w:rsidR="00074131" w:rsidRPr="008E25D5" w:rsidRDefault="00CD411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stema</w:t>
            </w:r>
          </w:p>
        </w:tc>
      </w:tr>
      <w:tr w:rsidR="00074131" w:rsidRPr="008E25D5" w14:paraId="5CEBA65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6BB73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1F974" w14:textId="33EBB816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CD411D" w:rsidRPr="008E25D5">
              <w:rPr>
                <w:rFonts w:ascii="Arial" w:hAnsi="Arial" w:cs="Arial"/>
                <w:sz w:val="22"/>
                <w:szCs w:val="22"/>
                <w:lang w:val="es-CR"/>
              </w:rPr>
              <w:t>sistema envía una notificación al PAD de el estudiante que tiene una inasistencia</w:t>
            </w:r>
            <w:r w:rsidR="00E245F9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074131" w:rsidRPr="008E25D5" w14:paraId="489D523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593138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C2147A" w14:textId="4CF8EF23" w:rsidR="00074131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tiene registrada una inasistencia.</w:t>
            </w:r>
          </w:p>
          <w:p w14:paraId="29EC0F98" w14:textId="1CFECDD6" w:rsidR="00E245F9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tiene un PAD vinculado con un contacto.</w:t>
            </w:r>
          </w:p>
          <w:p w14:paraId="17984BB6" w14:textId="51C92176" w:rsidR="00074131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nvío está habilitado.</w:t>
            </w:r>
          </w:p>
        </w:tc>
      </w:tr>
      <w:tr w:rsidR="00074131" w:rsidRPr="008E25D5" w14:paraId="42B13BE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804A9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87AAD2" w14:textId="4CC69BA4" w:rsidR="00074131" w:rsidRPr="008E25D5" w:rsidRDefault="00E245F9" w:rsidP="00074131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envía la notificación al PAD que está vinculado al estudiante que tiene la inasistencia.</w:t>
            </w:r>
          </w:p>
        </w:tc>
      </w:tr>
      <w:tr w:rsidR="00074131" w:rsidRPr="008E25D5" w14:paraId="78DA31B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546324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028CDE" w14:textId="77777777" w:rsidR="00074131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registra una inasistencia.</w:t>
            </w:r>
          </w:p>
          <w:p w14:paraId="14405C84" w14:textId="77777777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detecta la inasistencia registrada.</w:t>
            </w:r>
          </w:p>
          <w:p w14:paraId="471561CD" w14:textId="77777777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enera un mensaje automático.</w:t>
            </w:r>
          </w:p>
          <w:p w14:paraId="726D725A" w14:textId="77777777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envía el mensaje al PAD del estudiante.</w:t>
            </w:r>
          </w:p>
          <w:p w14:paraId="2D74E74D" w14:textId="7C659CC0" w:rsidR="00E245F9" w:rsidRPr="008E25D5" w:rsidRDefault="00E245F9" w:rsidP="00E245F9">
            <w:pPr>
              <w:pStyle w:val="Prrafodelista"/>
              <w:numPr>
                <w:ilvl w:val="0"/>
                <w:numId w:val="3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registro del envío.</w:t>
            </w:r>
          </w:p>
        </w:tc>
      </w:tr>
      <w:tr w:rsidR="00074131" w:rsidRPr="008E25D5" w14:paraId="3E52E45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B30569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ABF1F" w14:textId="2912274B" w:rsidR="00E245F9" w:rsidRPr="008E25D5" w:rsidRDefault="00E245F9" w:rsidP="00E245F9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nvío falla</w:t>
            </w:r>
            <w:r w:rsidR="00074131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uarda la información.</w:t>
            </w:r>
          </w:p>
        </w:tc>
      </w:tr>
      <w:tr w:rsidR="00074131" w:rsidRPr="008E25D5" w14:paraId="44CF5C3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0F0D3E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7BAE03" w14:textId="0BBBF609" w:rsidR="00074131" w:rsidRPr="008E25D5" w:rsidRDefault="00074131" w:rsidP="00074131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</w:t>
            </w:r>
            <w:r w:rsidR="00E245F9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al enviar una notificación se realizan varios intento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074131" w:rsidRPr="008E25D5" w14:paraId="3590C16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1098FE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CA3645" w14:textId="709A144D" w:rsidR="00074131" w:rsidRPr="008E25D5" w:rsidRDefault="00E245F9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074131" w:rsidRPr="008E25D5" w14:paraId="1B3621A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9033C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DDD4B6" w14:textId="4E97D299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2</w:t>
            </w:r>
          </w:p>
        </w:tc>
      </w:tr>
      <w:tr w:rsidR="00074131" w:rsidRPr="008E25D5" w14:paraId="6304A11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B523B0" w14:textId="77777777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26D6A0" w14:textId="6A7729AF" w:rsidR="00074131" w:rsidRPr="008E25D5" w:rsidRDefault="0007413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0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3590112" w14:textId="77777777" w:rsidR="00074131" w:rsidRPr="008E25D5" w:rsidRDefault="00074131" w:rsidP="00074131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447CE1" w:rsidRPr="008E25D5" w14:paraId="4422BA6B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AA464C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7A35B" w14:textId="08864B30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0</w:t>
            </w:r>
          </w:p>
        </w:tc>
      </w:tr>
      <w:tr w:rsidR="00447CE1" w:rsidRPr="008E25D5" w14:paraId="74E7B0B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5664FB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6C96F3" w14:textId="77777777" w:rsidR="00447CE1" w:rsidRPr="008E25D5" w:rsidRDefault="00447CE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onsultar historial de reportes enviados</w:t>
            </w:r>
          </w:p>
        </w:tc>
      </w:tr>
      <w:tr w:rsidR="00447CE1" w:rsidRPr="008E25D5" w14:paraId="17F286F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73E892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AE25F2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, Profesor</w:t>
            </w:r>
          </w:p>
        </w:tc>
      </w:tr>
      <w:tr w:rsidR="00447CE1" w:rsidRPr="008E25D5" w14:paraId="2B83384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30613C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F1AC8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l administrador y profesor pueden ver la historia de notificaciones enviadas y ver </w:t>
            </w:r>
            <w:proofErr w:type="spellStart"/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que</w:t>
            </w:r>
            <w:proofErr w:type="spellEnd"/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día, hora y quien se le envío la notificación.</w:t>
            </w:r>
          </w:p>
        </w:tc>
      </w:tr>
      <w:tr w:rsidR="00447CE1" w:rsidRPr="008E25D5" w14:paraId="7605323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1302E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2AB69" w14:textId="77777777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suario debe de estar registrado en el sistema</w:t>
            </w:r>
          </w:p>
          <w:p w14:paraId="0C56B908" w14:textId="77777777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permisos para poder visualizar el historial.</w:t>
            </w:r>
          </w:p>
        </w:tc>
      </w:tr>
      <w:tr w:rsidR="00447CE1" w:rsidRPr="008E25D5" w14:paraId="395FC23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6508D4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108F8B" w14:textId="77777777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solicita toda la información del sistema para poder mostrarla.</w:t>
            </w:r>
          </w:p>
        </w:tc>
      </w:tr>
      <w:tr w:rsidR="00447CE1" w:rsidRPr="008E25D5" w14:paraId="744FB34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B194B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60D24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accede al historial de notificaciones o reportes.</w:t>
            </w:r>
          </w:p>
          <w:p w14:paraId="3162EF14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Historial de notificaciones.</w:t>
            </w:r>
          </w:p>
          <w:p w14:paraId="3B7A934E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Filtra por estudiante o curso.</w:t>
            </w:r>
          </w:p>
          <w:p w14:paraId="6871E449" w14:textId="77777777" w:rsidR="00447CE1" w:rsidRPr="008E25D5" w:rsidRDefault="00447CE1" w:rsidP="00DD259F">
            <w:pPr>
              <w:pStyle w:val="Prrafodelista"/>
              <w:numPr>
                <w:ilvl w:val="0"/>
                <w:numId w:val="3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muestra una lista de las notificaciones.</w:t>
            </w:r>
          </w:p>
        </w:tc>
      </w:tr>
      <w:tr w:rsidR="00447CE1" w:rsidRPr="008E25D5" w14:paraId="3D757BD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CFD0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336AE" w14:textId="77777777" w:rsidR="00447CE1" w:rsidRPr="008E25D5" w:rsidRDefault="00447CE1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hay envíos se muestra un mensaje. </w:t>
            </w:r>
          </w:p>
        </w:tc>
      </w:tr>
      <w:tr w:rsidR="00447CE1" w:rsidRPr="008E25D5" w14:paraId="784E81B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1CBDA5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A45B46" w14:textId="77777777" w:rsidR="00447CE1" w:rsidRPr="008E25D5" w:rsidRDefault="00447CE1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.</w:t>
            </w:r>
          </w:p>
        </w:tc>
      </w:tr>
      <w:tr w:rsidR="00447CE1" w:rsidRPr="008E25D5" w14:paraId="1BDE170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D2477A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0D0DF9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Baja</w:t>
            </w:r>
          </w:p>
        </w:tc>
      </w:tr>
      <w:tr w:rsidR="00447CE1" w:rsidRPr="008E25D5" w14:paraId="74B0A1E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25131F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5B67F9" w14:textId="66901670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5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6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, RN-0</w:t>
            </w:r>
            <w:r w:rsidR="006E7663" w:rsidRPr="008E25D5">
              <w:rPr>
                <w:rFonts w:ascii="Arial" w:hAnsi="Arial" w:cs="Arial"/>
                <w:sz w:val="22"/>
                <w:szCs w:val="22"/>
                <w:lang w:val="es-CR"/>
              </w:rPr>
              <w:t>07</w:t>
            </w:r>
          </w:p>
        </w:tc>
      </w:tr>
      <w:tr w:rsidR="00447CE1" w:rsidRPr="008E25D5" w14:paraId="5A01E7E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3F408E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C5F55" w14:textId="4A0932DE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1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76C858F8" w14:textId="77777777" w:rsidR="00E245F9" w:rsidRPr="008E25D5" w:rsidRDefault="00E245F9" w:rsidP="00074131">
      <w:pPr>
        <w:rPr>
          <w:rFonts w:ascii="Arial" w:hAnsi="Arial" w:cs="Arial"/>
          <w:lang w:val="es-CR"/>
        </w:rPr>
      </w:pPr>
    </w:p>
    <w:p w14:paraId="03E2ACEF" w14:textId="14A80312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Reportes general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447CE1" w:rsidRPr="008E25D5" w14:paraId="6B2E0FEC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1B2131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547BE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1</w:t>
            </w:r>
          </w:p>
        </w:tc>
      </w:tr>
      <w:tr w:rsidR="00447CE1" w:rsidRPr="008E25D5" w14:paraId="091D333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5D10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D038BC" w14:textId="411E39AD" w:rsidR="00447CE1" w:rsidRPr="008E25D5" w:rsidRDefault="00447CE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onsultar estadísticas de asistencia.</w:t>
            </w:r>
          </w:p>
        </w:tc>
      </w:tr>
      <w:tr w:rsidR="00447CE1" w:rsidRPr="008E25D5" w14:paraId="51C7026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42207E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E560FF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, Profesor</w:t>
            </w:r>
          </w:p>
        </w:tc>
      </w:tr>
      <w:tr w:rsidR="00447CE1" w:rsidRPr="008E25D5" w14:paraId="5BBC1E7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B34B15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44A88" w14:textId="48F067FA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l administrador y profesor pueden ver la estadía de un grupo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447CE1" w:rsidRPr="008E25D5" w14:paraId="4E19FE0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E8C97D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86A497" w14:textId="283FA617" w:rsidR="00447CE1" w:rsidRPr="008E25D5" w:rsidRDefault="00447CE1" w:rsidP="0020536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actor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haber iniciado sesión.</w:t>
            </w:r>
          </w:p>
          <w:p w14:paraId="5B650913" w14:textId="6635F32C" w:rsidR="00447CE1" w:rsidRPr="008E25D5" w:rsidRDefault="00447CE1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Debe tener permisos para poder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consultar la estadística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447CE1" w:rsidRPr="008E25D5" w14:paraId="54DFD35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337AD5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C15DF" w14:textId="1A6D51A4" w:rsidR="00447CE1" w:rsidRPr="008E25D5" w:rsidRDefault="0020536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enera la estadística de un grupo seleccionado</w:t>
            </w:r>
            <w:r w:rsidR="00447CE1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447CE1" w:rsidRPr="008E25D5" w14:paraId="41AE346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BADD0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65FEE" w14:textId="3A00142B" w:rsidR="00447CE1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ctor selecciona consultar estadística.</w:t>
            </w:r>
          </w:p>
          <w:p w14:paraId="5825E2BA" w14:textId="77777777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filtro.</w:t>
            </w:r>
          </w:p>
          <w:p w14:paraId="78B742D4" w14:textId="09DC8548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realiza el cálculo automáticamente.</w:t>
            </w:r>
          </w:p>
          <w:p w14:paraId="0486F99C" w14:textId="77777777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El sistema muestra los datos.</w:t>
            </w:r>
          </w:p>
          <w:p w14:paraId="16F149F0" w14:textId="3C47E404" w:rsidR="0020536A" w:rsidRPr="008E25D5" w:rsidRDefault="0020536A" w:rsidP="0020536A">
            <w:pPr>
              <w:pStyle w:val="Prrafodelista"/>
              <w:numPr>
                <w:ilvl w:val="0"/>
                <w:numId w:val="39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uede exportar los resultados.</w:t>
            </w:r>
          </w:p>
        </w:tc>
      </w:tr>
      <w:tr w:rsidR="00447CE1" w:rsidRPr="008E25D5" w14:paraId="44B6B6B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1C7648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F28A77" w14:textId="4AAA4BDA" w:rsidR="0020536A" w:rsidRPr="008E25D5" w:rsidRDefault="00447CE1" w:rsidP="0020536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hay 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>datos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se muestra un mensaje. </w:t>
            </w:r>
          </w:p>
        </w:tc>
      </w:tr>
      <w:tr w:rsidR="00447CE1" w:rsidRPr="008E25D5" w14:paraId="21FD199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8B9EBC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5647D" w14:textId="77777777" w:rsidR="00447CE1" w:rsidRPr="008E25D5" w:rsidRDefault="00447CE1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errores internos se muestra un mensaje indicándolo.</w:t>
            </w:r>
          </w:p>
        </w:tc>
      </w:tr>
      <w:tr w:rsidR="00447CE1" w:rsidRPr="008E25D5" w14:paraId="255DDCA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B1A83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C4BB9A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Baja</w:t>
            </w:r>
          </w:p>
        </w:tc>
      </w:tr>
      <w:tr w:rsidR="00447CE1" w:rsidRPr="008E25D5" w14:paraId="4491F31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E61CF4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177E9" w14:textId="2423307F" w:rsidR="00447CE1" w:rsidRPr="008E25D5" w:rsidRDefault="006E766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N-004, RN-005, RN-006, RN-007, RN-008</w:t>
            </w:r>
          </w:p>
        </w:tc>
      </w:tr>
      <w:tr w:rsidR="00447CE1" w:rsidRPr="008E25D5" w14:paraId="7FA4679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28BF0F" w14:textId="77777777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67145" w14:textId="7236A65A" w:rsidR="00447CE1" w:rsidRPr="008E25D5" w:rsidRDefault="00447CE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2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0853E7A9" w14:textId="77777777" w:rsidR="00074131" w:rsidRPr="008E25D5" w:rsidRDefault="00074131" w:rsidP="00074131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0536A" w:rsidRPr="008E25D5" w14:paraId="61859E81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C9F69A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0630A9" w14:textId="083C35BE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2</w:t>
            </w:r>
          </w:p>
        </w:tc>
      </w:tr>
      <w:tr w:rsidR="0020536A" w:rsidRPr="008E25D5" w14:paraId="41258138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EB645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435520" w14:textId="390CDC13" w:rsidR="0020536A" w:rsidRPr="008E25D5" w:rsidRDefault="005A4F91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Generar alertas automáticas por asistencia critica.</w:t>
            </w:r>
          </w:p>
        </w:tc>
      </w:tr>
      <w:tr w:rsidR="0020536A" w:rsidRPr="008E25D5" w14:paraId="6E2CE5B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DB1DF4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1906F6" w14:textId="70E47A36" w:rsidR="0020536A" w:rsidRPr="008E25D5" w:rsidRDefault="005A4F91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stema</w:t>
            </w:r>
          </w:p>
        </w:tc>
      </w:tr>
      <w:tr w:rsidR="0020536A" w:rsidRPr="008E25D5" w14:paraId="0DE72EE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61305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C489CD" w14:textId="114AB6BD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  <w:r w:rsidR="005A4F91"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recibe una alerta sobre un alumno que tenga muchas inasistencias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20536A" w:rsidRPr="008E25D5" w14:paraId="2BB412D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000F70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2C354" w14:textId="77777777" w:rsidR="0020536A" w:rsidRPr="008E25D5" w:rsidRDefault="00FF5E62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de haberse ejecutado el registro de asistencias.</w:t>
            </w:r>
          </w:p>
          <w:p w14:paraId="1D2B9306" w14:textId="217166D3" w:rsidR="00FF5E62" w:rsidRPr="008E25D5" w:rsidRDefault="00FF5E62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umbral de alerta debe estar definido.</w:t>
            </w:r>
          </w:p>
        </w:tc>
      </w:tr>
      <w:tr w:rsidR="0020536A" w:rsidRPr="008E25D5" w14:paraId="5D1CA02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47F47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D39C35" w14:textId="6D6808F9" w:rsidR="0020536A" w:rsidRPr="008E25D5" w:rsidRDefault="0020536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envía y muestra una alerta al profesor que tiene un estudiante con la asistencia critica.</w:t>
            </w:r>
          </w:p>
        </w:tc>
      </w:tr>
      <w:tr w:rsidR="0020536A" w:rsidRPr="008E25D5" w14:paraId="52AC244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8DE99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DB8213" w14:textId="77777777" w:rsidR="0020536A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ejecuta el proceso automáticamente en el horario definido.</w:t>
            </w:r>
          </w:p>
          <w:p w14:paraId="3F8AC7F2" w14:textId="77777777" w:rsidR="00FF5E62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visa el porcentaje y si este cae por debajo del umbral.</w:t>
            </w:r>
          </w:p>
          <w:p w14:paraId="40939C8C" w14:textId="77777777" w:rsidR="00FF5E62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crea un listado de los estudiantes.</w:t>
            </w:r>
          </w:p>
          <w:p w14:paraId="24A7C137" w14:textId="7D0357EF" w:rsidR="00FF5E62" w:rsidRPr="008E25D5" w:rsidRDefault="00FF5E62" w:rsidP="00FF5E62">
            <w:pPr>
              <w:pStyle w:val="Prrafodelista"/>
              <w:numPr>
                <w:ilvl w:val="0"/>
                <w:numId w:val="4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envía la alerta al profesor.</w:t>
            </w:r>
          </w:p>
        </w:tc>
      </w:tr>
      <w:tr w:rsidR="0020536A" w:rsidRPr="008E25D5" w14:paraId="050316E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7EA8B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FC1BB5" w14:textId="77777777" w:rsidR="00FF5E62" w:rsidRPr="008E25D5" w:rsidRDefault="0020536A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hay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s con asistencia critica no se realiza la alerta.</w:t>
            </w:r>
          </w:p>
          <w:p w14:paraId="31EDA5EC" w14:textId="4526AFF5" w:rsidR="0020536A" w:rsidRPr="008E25D5" w:rsidRDefault="00FF5E62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umbral está mal configurado se registra un error.</w:t>
            </w:r>
            <w:r w:rsidR="0020536A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20536A" w:rsidRPr="008E25D5" w14:paraId="31BEEE9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91FF98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075119" w14:textId="3D725632" w:rsidR="0020536A" w:rsidRPr="008E25D5" w:rsidRDefault="0020536A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hay errores internos 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no se realizan las operaciones.</w:t>
            </w:r>
          </w:p>
        </w:tc>
      </w:tr>
      <w:tr w:rsidR="0020536A" w:rsidRPr="008E25D5" w14:paraId="7B574A2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D508A1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B8CB2C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Baja</w:t>
            </w:r>
          </w:p>
        </w:tc>
      </w:tr>
      <w:tr w:rsidR="0020536A" w:rsidRPr="008E25D5" w14:paraId="47FA360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C474AF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BD5888" w14:textId="557B83BB" w:rsidR="0020536A" w:rsidRPr="008E25D5" w:rsidRDefault="006E7663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N-004, RN-005, RN-008</w:t>
            </w:r>
          </w:p>
        </w:tc>
      </w:tr>
      <w:tr w:rsidR="0020536A" w:rsidRPr="008E25D5" w14:paraId="610E0B5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F724C6" w14:textId="77777777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4A9A4A" w14:textId="61833645" w:rsidR="0020536A" w:rsidRPr="008E25D5" w:rsidRDefault="0020536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3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3DC0C172" w14:textId="77777777" w:rsidR="0020536A" w:rsidRPr="008E25D5" w:rsidRDefault="0020536A" w:rsidP="00074131">
      <w:pPr>
        <w:rPr>
          <w:rFonts w:ascii="Arial" w:hAnsi="Arial" w:cs="Arial"/>
          <w:lang w:val="es-CR"/>
        </w:rPr>
      </w:pPr>
    </w:p>
    <w:p w14:paraId="6A453022" w14:textId="5A05CBF8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Gestión de curso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FF5E62" w:rsidRPr="008E25D5" w14:paraId="2FA09087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7A556C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2BD53E" w14:textId="2D63E26F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3</w:t>
            </w:r>
          </w:p>
        </w:tc>
      </w:tr>
      <w:tr w:rsidR="00FF5E62" w:rsidRPr="008E25D5" w14:paraId="5F922CA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55F30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B18D9A" w14:textId="16108B20" w:rsidR="00FF5E62" w:rsidRPr="008E25D5" w:rsidRDefault="00C31647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scribir estudiante a curso</w:t>
            </w:r>
          </w:p>
        </w:tc>
      </w:tr>
      <w:tr w:rsidR="00FF5E62" w:rsidRPr="008E25D5" w14:paraId="4740755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6F49C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A2A92A" w14:textId="423F56CB" w:rsidR="00FF5E62" w:rsidRPr="008E25D5" w:rsidRDefault="00C31647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FF5E62" w:rsidRPr="008E25D5" w14:paraId="135BADE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E27695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EBDBCB" w14:textId="6454429A" w:rsidR="00FF5E62" w:rsidRPr="008E25D5" w:rsidRDefault="00C31647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inscribir un estudiante a un curso en específico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FF5E62" w:rsidRPr="008E25D5" w14:paraId="72631CC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2C12E6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7C4B5A" w14:textId="77777777" w:rsidR="00FF5E62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debe estar activo en el sistema.</w:t>
            </w:r>
          </w:p>
          <w:p w14:paraId="0EDDE9E8" w14:textId="6E41416A" w:rsidR="00C31647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debe estar disponible y creado para la inscripción.</w:t>
            </w:r>
          </w:p>
        </w:tc>
      </w:tr>
      <w:tr w:rsidR="00FF5E62" w:rsidRPr="008E25D5" w14:paraId="4C801B2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531026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6BA94" w14:textId="77777777" w:rsidR="00FF5E62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asignado a un curso en el sistema.</w:t>
            </w:r>
          </w:p>
          <w:p w14:paraId="109F5B59" w14:textId="2EF0B27B" w:rsidR="00C31647" w:rsidRPr="008E25D5" w:rsidRDefault="00C31647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El curso queda con una lista de estudiantes.</w:t>
            </w:r>
          </w:p>
        </w:tc>
      </w:tr>
      <w:tr w:rsidR="00FF5E62" w:rsidRPr="008E25D5" w14:paraId="7791A8FD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9DAADC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396072" w14:textId="77777777" w:rsidR="00FF5E62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administrador entra a inscripción </w:t>
            </w:r>
          </w:p>
          <w:p w14:paraId="48233AFC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al estudiante y luego al curso deseado.</w:t>
            </w:r>
          </w:p>
          <w:p w14:paraId="67AC4211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muestra los detalles del curso.</w:t>
            </w:r>
          </w:p>
          <w:p w14:paraId="3B5FEB7D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confirma la inscripción.</w:t>
            </w:r>
          </w:p>
          <w:p w14:paraId="01AFA75D" w14:textId="77777777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sistema registra el </w:t>
            </w:r>
            <w:proofErr w:type="spellStart"/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vinculo</w:t>
            </w:r>
            <w:proofErr w:type="spellEnd"/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estudiante-curso.</w:t>
            </w:r>
          </w:p>
          <w:p w14:paraId="723F0AE3" w14:textId="77AAB841" w:rsidR="00C31647" w:rsidRPr="008E25D5" w:rsidRDefault="00C31647" w:rsidP="00C31647">
            <w:pPr>
              <w:pStyle w:val="Prrafodelista"/>
              <w:numPr>
                <w:ilvl w:val="0"/>
                <w:numId w:val="41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confirma la inscripción.</w:t>
            </w:r>
          </w:p>
        </w:tc>
      </w:tr>
      <w:tr w:rsidR="00FF5E62" w:rsidRPr="008E25D5" w14:paraId="4D854C0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0CDBEF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3690F6" w14:textId="77777777" w:rsidR="00C31647" w:rsidRPr="008E25D5" w:rsidRDefault="00C31647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studiante ya esta inscrito se muestra un mensaje.</w:t>
            </w:r>
          </w:p>
          <w:p w14:paraId="1BF97EE1" w14:textId="3848D29D" w:rsidR="00FF5E62" w:rsidRPr="008E25D5" w:rsidRDefault="0080362C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ay choque de horario con otro curso se muestra un mensaje.</w:t>
            </w:r>
            <w:r w:rsidR="00FF5E62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FF5E62" w:rsidRPr="008E25D5" w14:paraId="2947524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2EE5B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F02870" w14:textId="77777777" w:rsidR="00FF5E62" w:rsidRPr="008E25D5" w:rsidRDefault="00FF5E62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80362C"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no se encuentra activo se muestra un mensaje.</w:t>
            </w:r>
          </w:p>
          <w:p w14:paraId="0A3EE0EB" w14:textId="0836BF85" w:rsidR="0080362C" w:rsidRPr="008E25D5" w:rsidRDefault="0080362C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FF5E62" w:rsidRPr="008E25D5" w14:paraId="7A693DE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2BCBB4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32796E" w14:textId="281FB3AF" w:rsidR="00FF5E62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FF5E62" w:rsidRPr="008E25D5" w14:paraId="0862B67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90264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D7BC9" w14:textId="4DD2832F" w:rsidR="00FF5E62" w:rsidRPr="008E25D5" w:rsidRDefault="001103B7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007</w:t>
            </w:r>
          </w:p>
        </w:tc>
      </w:tr>
      <w:tr w:rsidR="00FF5E62" w:rsidRPr="008E25D5" w14:paraId="40B37A7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FEFB60" w14:textId="77777777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FE6D4A" w14:textId="6FAD19A5" w:rsidR="00FF5E62" w:rsidRPr="008E25D5" w:rsidRDefault="00FF5E62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014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2BBD8D6" w14:textId="77777777" w:rsidR="00FF5E62" w:rsidRPr="008E25D5" w:rsidRDefault="00FF5E62" w:rsidP="00FF5E62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80362C" w:rsidRPr="008E25D5" w14:paraId="5BD92136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DDC0DB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3C8C25" w14:textId="24C3666D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4</w:t>
            </w:r>
          </w:p>
        </w:tc>
      </w:tr>
      <w:tr w:rsidR="0080362C" w:rsidRPr="008E25D5" w14:paraId="072DAB3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DBF02E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99ED34" w14:textId="5198F51E" w:rsidR="0080362C" w:rsidRPr="008E25D5" w:rsidRDefault="0080362C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signar profesor a curso</w:t>
            </w:r>
          </w:p>
        </w:tc>
      </w:tr>
      <w:tr w:rsidR="0080362C" w:rsidRPr="008E25D5" w14:paraId="2CCBA65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E808C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668B5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80362C" w:rsidRPr="008E25D5" w14:paraId="652CB9C3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B864F8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063505" w14:textId="5F56EA98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asignarle los cursos aun profesor en especifico al que este pertenece.</w:t>
            </w:r>
          </w:p>
        </w:tc>
      </w:tr>
      <w:tr w:rsidR="0080362C" w:rsidRPr="008E25D5" w14:paraId="5120D69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DF4979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48891A" w14:textId="77777777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debe de estar registrado</w:t>
            </w:r>
          </w:p>
          <w:p w14:paraId="33545177" w14:textId="77777777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debe de estar activo en el sistema</w:t>
            </w:r>
          </w:p>
          <w:p w14:paraId="4B7B3804" w14:textId="63188F71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debe conocer si es un profesor suplente o titular.</w:t>
            </w:r>
          </w:p>
        </w:tc>
      </w:tr>
      <w:tr w:rsidR="0080362C" w:rsidRPr="008E25D5" w14:paraId="0DA47CB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D5DA63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E95EE4" w14:textId="77777777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tiene registrado los cursos en el sistema.</w:t>
            </w:r>
          </w:p>
          <w:p w14:paraId="0F781AB0" w14:textId="5A7E0A6D" w:rsidR="0080362C" w:rsidRPr="008E25D5" w:rsidRDefault="0080362C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registra el tipo de profesor en el curso.</w:t>
            </w:r>
          </w:p>
        </w:tc>
      </w:tr>
      <w:tr w:rsidR="0080362C" w:rsidRPr="008E25D5" w14:paraId="493C3E7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51942E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B336E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entra a Asignación docente.</w:t>
            </w:r>
          </w:p>
          <w:p w14:paraId="1A56A29A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el curso y luego al profesor.</w:t>
            </w:r>
          </w:p>
          <w:p w14:paraId="685D5D53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Indica si es suplente o titular.</w:t>
            </w:r>
          </w:p>
          <w:p w14:paraId="21BE3347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registra la asignación.</w:t>
            </w:r>
          </w:p>
          <w:p w14:paraId="22579536" w14:textId="77777777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genera el resumen de la asignación.</w:t>
            </w:r>
          </w:p>
          <w:p w14:paraId="70215163" w14:textId="2510D66E" w:rsidR="0080362C" w:rsidRPr="008E25D5" w:rsidRDefault="0080362C" w:rsidP="0080362C">
            <w:pPr>
              <w:pStyle w:val="Prrafodelista"/>
              <w:numPr>
                <w:ilvl w:val="1"/>
                <w:numId w:val="43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curso queda actualizado con la información del docente.</w:t>
            </w:r>
          </w:p>
        </w:tc>
      </w:tr>
      <w:tr w:rsidR="0080362C" w:rsidRPr="008E25D5" w14:paraId="0AD8718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348271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6E3E79" w14:textId="77777777" w:rsidR="0080362C" w:rsidRPr="008E25D5" w:rsidRDefault="0080362C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curso ya tiene un profesor asignado muestra una opción de cambiar al profesor.</w:t>
            </w:r>
          </w:p>
          <w:p w14:paraId="697D66AA" w14:textId="6A3D1003" w:rsidR="0080362C" w:rsidRPr="008E25D5" w:rsidRDefault="00A97AEA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profesor tiene choques con otro curso de muestra un mensaje.</w:t>
            </w:r>
          </w:p>
        </w:tc>
      </w:tr>
      <w:tr w:rsidR="0080362C" w:rsidRPr="008E25D5" w14:paraId="65B3BD3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940B5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98865" w14:textId="592B8422" w:rsidR="00A97AEA" w:rsidRPr="008E25D5" w:rsidRDefault="0080362C" w:rsidP="00A97A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</w:t>
            </w:r>
            <w:r w:rsidR="00A97AEA" w:rsidRPr="008E25D5">
              <w:rPr>
                <w:rFonts w:ascii="Arial" w:hAnsi="Arial" w:cs="Arial"/>
                <w:sz w:val="22"/>
                <w:szCs w:val="22"/>
                <w:lang w:val="es-CR"/>
              </w:rPr>
              <w:t>el profesor no esta activo no se realiza la asignación.</w:t>
            </w:r>
          </w:p>
          <w:p w14:paraId="744066C6" w14:textId="77777777" w:rsidR="0080362C" w:rsidRPr="008E25D5" w:rsidRDefault="0080362C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80362C" w:rsidRPr="008E25D5" w14:paraId="4559469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6E56B9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01C117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edia</w:t>
            </w:r>
          </w:p>
        </w:tc>
      </w:tr>
      <w:tr w:rsidR="0080362C" w:rsidRPr="008E25D5" w14:paraId="23989BE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F57097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ECF5A5" w14:textId="3FFDDA16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7</w:t>
            </w:r>
          </w:p>
        </w:tc>
      </w:tr>
      <w:tr w:rsidR="0080362C" w:rsidRPr="008E25D5" w14:paraId="768E26C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A1A20B" w14:textId="77777777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D25185" w14:textId="71E44D36" w:rsidR="0080362C" w:rsidRPr="008E25D5" w:rsidRDefault="0080362C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5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4E536886" w14:textId="77777777" w:rsidR="0080362C" w:rsidRPr="008E25D5" w:rsidRDefault="0080362C" w:rsidP="00FF5E62">
      <w:pPr>
        <w:rPr>
          <w:rFonts w:ascii="Arial" w:hAnsi="Arial" w:cs="Arial"/>
          <w:lang w:val="es-CR"/>
        </w:rPr>
      </w:pPr>
    </w:p>
    <w:p w14:paraId="71BD4726" w14:textId="7A824A5B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lastRenderedPageBreak/>
        <w:t>Gestión de estudiant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A97AEA" w:rsidRPr="008E25D5" w14:paraId="49200BE5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F3277E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EBE86" w14:textId="28946FEA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5</w:t>
            </w:r>
          </w:p>
        </w:tc>
      </w:tr>
      <w:tr w:rsidR="00A97AEA" w:rsidRPr="008E25D5" w14:paraId="73BC138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753BB6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80A80F" w14:textId="1285013F" w:rsidR="00A97AEA" w:rsidRPr="008E25D5" w:rsidRDefault="00A97AEA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estudiante</w:t>
            </w:r>
          </w:p>
        </w:tc>
      </w:tr>
      <w:tr w:rsidR="00A97AEA" w:rsidRPr="008E25D5" w14:paraId="1C05CC7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44FD5B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8363F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A97AEA" w:rsidRPr="008E25D5" w14:paraId="2E07FAC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824A00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5DA823" w14:textId="22BDC755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realizar la inscripción de un nuevo estudiante en el sistema.</w:t>
            </w:r>
          </w:p>
        </w:tc>
      </w:tr>
      <w:tr w:rsidR="00A97AEA" w:rsidRPr="008E25D5" w14:paraId="1B6FFFC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2CFA71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B8556" w14:textId="77777777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162819BC" w14:textId="7E97850A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acceso a gestión de estudiantes.</w:t>
            </w:r>
          </w:p>
        </w:tc>
      </w:tr>
      <w:tr w:rsidR="00A97AEA" w:rsidRPr="008E25D5" w14:paraId="6C52799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B4AE97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6F77F5" w14:textId="77777777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registrado en el sistema.</w:t>
            </w:r>
          </w:p>
          <w:p w14:paraId="429BC146" w14:textId="74574D7F" w:rsidR="00A97AEA" w:rsidRPr="008E25D5" w:rsidRDefault="00A97AEA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en estado activo.</w:t>
            </w:r>
          </w:p>
        </w:tc>
      </w:tr>
      <w:tr w:rsidR="00A97AEA" w:rsidRPr="008E25D5" w14:paraId="23D5979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F638F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ECF3A" w14:textId="77777777" w:rsidR="00A97AEA" w:rsidRPr="008E25D5" w:rsidRDefault="00A97AEA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gestión de estudiantes.</w:t>
            </w:r>
          </w:p>
          <w:p w14:paraId="2255950A" w14:textId="77777777" w:rsidR="00A97AEA" w:rsidRPr="008E25D5" w:rsidRDefault="00A97AEA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Puede elegir </w:t>
            </w:r>
            <w:r w:rsidR="00FC037D" w:rsidRPr="008E25D5">
              <w:rPr>
                <w:rFonts w:ascii="Arial" w:hAnsi="Arial" w:cs="Arial"/>
                <w:sz w:val="22"/>
                <w:szCs w:val="22"/>
                <w:lang w:val="es-CR"/>
              </w:rPr>
              <w:t>entre manual o masivo mediante un archivo.</w:t>
            </w:r>
          </w:p>
          <w:p w14:paraId="1A047507" w14:textId="77777777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solicitan datos del estudiante como nombre, PAD, etc.</w:t>
            </w:r>
          </w:p>
          <w:p w14:paraId="497562D6" w14:textId="77777777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valida la información.</w:t>
            </w:r>
          </w:p>
          <w:p w14:paraId="5DD32DA8" w14:textId="77777777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e registra el estudiante y se crea el </w:t>
            </w:r>
            <w:proofErr w:type="spellStart"/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vinculo</w:t>
            </w:r>
            <w:proofErr w:type="spellEnd"/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con el PAD.</w:t>
            </w:r>
          </w:p>
          <w:p w14:paraId="77D43A82" w14:textId="2C63F6EB" w:rsidR="00FC037D" w:rsidRPr="008E25D5" w:rsidRDefault="00FC037D" w:rsidP="00A97AEA">
            <w:pPr>
              <w:pStyle w:val="Prrafodelista"/>
              <w:numPr>
                <w:ilvl w:val="1"/>
                <w:numId w:val="44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disponible para inscripciones, etc.</w:t>
            </w:r>
          </w:p>
        </w:tc>
      </w:tr>
      <w:tr w:rsidR="00A97AEA" w:rsidRPr="008E25D5" w14:paraId="0B12C1E4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6751E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A22CD4" w14:textId="77777777" w:rsidR="00A97AEA" w:rsidRPr="008E25D5" w:rsidRDefault="00FC037D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archivo tiene errores se muestra un mensaje.</w:t>
            </w:r>
          </w:p>
          <w:p w14:paraId="09A87626" w14:textId="77777777" w:rsidR="00FC037D" w:rsidRPr="008E25D5" w:rsidRDefault="00FC037D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ncargado legal no existe se muestra un mensaje.</w:t>
            </w:r>
          </w:p>
          <w:p w14:paraId="4851F437" w14:textId="5A7959B8" w:rsidR="00FC037D" w:rsidRPr="008E25D5" w:rsidRDefault="00FC037D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studiante ya esta registrado se muestra actualizar o ignorar.</w:t>
            </w:r>
          </w:p>
        </w:tc>
      </w:tr>
      <w:tr w:rsidR="00A97AEA" w:rsidRPr="008E25D5" w14:paraId="6055481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A50E7C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298FE6" w14:textId="7F79BB6B" w:rsidR="00A97AEA" w:rsidRPr="008E25D5" w:rsidRDefault="00A97AEA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el </w:t>
            </w:r>
            <w:r w:rsidR="00FC037D" w:rsidRPr="008E25D5">
              <w:rPr>
                <w:rFonts w:ascii="Arial" w:hAnsi="Arial" w:cs="Arial"/>
                <w:sz w:val="22"/>
                <w:szCs w:val="22"/>
                <w:lang w:val="es-CR"/>
              </w:rPr>
              <w:t>archivo no cumple con el formato solicitado se muestra un mensaje.</w:t>
            </w:r>
          </w:p>
          <w:p w14:paraId="61825720" w14:textId="77777777" w:rsidR="00A97AEA" w:rsidRPr="008E25D5" w:rsidRDefault="00A97AEA" w:rsidP="00DD259F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A97AEA" w:rsidRPr="008E25D5" w14:paraId="58B16A9B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BC19B6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33628" w14:textId="126D616F" w:rsidR="00A97AEA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A97AEA" w:rsidRPr="008E25D5" w14:paraId="349E939F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53A07D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840AFA2" w14:textId="52CD2984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</w:t>
            </w:r>
            <w:r w:rsidR="002D77E3" w:rsidRPr="008E25D5">
              <w:rPr>
                <w:rFonts w:ascii="Arial" w:hAnsi="Arial" w:cs="Arial"/>
                <w:sz w:val="22"/>
                <w:szCs w:val="22"/>
                <w:lang w:val="es-CR"/>
              </w:rPr>
              <w:t>16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 </w:t>
            </w:r>
          </w:p>
        </w:tc>
      </w:tr>
      <w:tr w:rsidR="00A97AEA" w:rsidRPr="008E25D5" w14:paraId="3CF5EF46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921653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6F46A4" w14:textId="77777777" w:rsidR="00A97AEA" w:rsidRPr="008E25D5" w:rsidRDefault="00A97AEA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01, RF-002</w:t>
            </w:r>
          </w:p>
        </w:tc>
      </w:tr>
    </w:tbl>
    <w:p w14:paraId="5F6D8E26" w14:textId="77777777" w:rsidR="00A97AEA" w:rsidRPr="008E25D5" w:rsidRDefault="00A97AEA" w:rsidP="00A97AEA">
      <w:pPr>
        <w:rPr>
          <w:rFonts w:ascii="Arial" w:hAnsi="Arial" w:cs="Arial"/>
          <w:lang w:val="es-CR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FC037D" w:rsidRPr="008E25D5" w14:paraId="79E7C531" w14:textId="77777777" w:rsidTr="00DD259F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F1206E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75F93F" w14:textId="18AF5BFB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16</w:t>
            </w:r>
          </w:p>
        </w:tc>
      </w:tr>
      <w:tr w:rsidR="00FC037D" w:rsidRPr="008E25D5" w14:paraId="749108E7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84EACD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09A02" w14:textId="3573FE97" w:rsidR="00FC037D" w:rsidRPr="008E25D5" w:rsidRDefault="00FC037D" w:rsidP="00DD259F">
            <w:pPr>
              <w:tabs>
                <w:tab w:val="center" w:pos="3676"/>
              </w:tabs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ambiar estado de estudiante</w:t>
            </w:r>
          </w:p>
        </w:tc>
      </w:tr>
      <w:tr w:rsidR="00FC037D" w:rsidRPr="008E25D5" w14:paraId="526C640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0F7F60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670A6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FC037D" w:rsidRPr="008E25D5" w14:paraId="4F4585B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4529B8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E49E4" w14:textId="025BC396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actualizar el estado de un estudiante.</w:t>
            </w:r>
          </w:p>
        </w:tc>
      </w:tr>
      <w:tr w:rsidR="00FC037D" w:rsidRPr="008E25D5" w14:paraId="0610E9C0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26DDA6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11F6EF" w14:textId="77777777" w:rsidR="00FC037D" w:rsidRPr="008E25D5" w:rsidRDefault="00FC037D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033AE933" w14:textId="00BC24B9" w:rsidR="00FC037D" w:rsidRPr="008E25D5" w:rsidRDefault="00FC037D" w:rsidP="00DD259F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debe de estar registrado</w:t>
            </w:r>
          </w:p>
        </w:tc>
      </w:tr>
      <w:tr w:rsidR="00FC037D" w:rsidRPr="008E25D5" w14:paraId="2BCD28E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E42246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273826" w14:textId="77777777" w:rsidR="00FC037D" w:rsidRPr="008E25D5" w:rsidRDefault="00FC037D" w:rsidP="00FC037D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ado de estudiante queda actualizado.</w:t>
            </w:r>
          </w:p>
          <w:p w14:paraId="01D38CCC" w14:textId="25BA45AD" w:rsidR="00FC037D" w:rsidRPr="008E25D5" w:rsidRDefault="00FC037D" w:rsidP="00FC037D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queda o no listo para inscripciones, etc.</w:t>
            </w:r>
          </w:p>
        </w:tc>
      </w:tr>
      <w:tr w:rsidR="00FC037D" w:rsidRPr="008E25D5" w14:paraId="6A610D15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A7FC7D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9A8231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accede a los datos del estudiante.</w:t>
            </w:r>
          </w:p>
          <w:p w14:paraId="200A16FA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lecciona cambiar estado</w:t>
            </w:r>
          </w:p>
          <w:p w14:paraId="5FED0EC4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ige activo o inactivo.</w:t>
            </w:r>
          </w:p>
          <w:p w14:paraId="31A720C5" w14:textId="77777777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guarda el cambio.</w:t>
            </w:r>
          </w:p>
          <w:p w14:paraId="089229FA" w14:textId="4E744D0F" w:rsidR="00FC037D" w:rsidRPr="008E25D5" w:rsidRDefault="00FC037D" w:rsidP="00FC037D">
            <w:pPr>
              <w:pStyle w:val="Prrafodelista"/>
              <w:numPr>
                <w:ilvl w:val="1"/>
                <w:numId w:val="45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</w:t>
            </w:r>
            <w:r w:rsidR="00E65643" w:rsidRPr="008E25D5">
              <w:rPr>
                <w:rFonts w:ascii="Arial" w:hAnsi="Arial" w:cs="Arial"/>
                <w:sz w:val="22"/>
                <w:szCs w:val="22"/>
                <w:lang w:val="es-CR"/>
              </w:rPr>
              <w:t>historial de estudiante se mantiene no se borra.</w:t>
            </w:r>
          </w:p>
        </w:tc>
      </w:tr>
      <w:tr w:rsidR="00FC037D" w:rsidRPr="008E25D5" w14:paraId="3BF860BA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3FDC19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B0B8C" w14:textId="77777777" w:rsidR="00FC037D" w:rsidRPr="008E25D5" w:rsidRDefault="00E65643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se intenta eliminar se muestra un menaje indicando que solo se puede archivar</w:t>
            </w:r>
            <w:r w:rsidR="00FC037D"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  <w:p w14:paraId="29D3C34E" w14:textId="17926EFC" w:rsidR="00E65643" w:rsidRPr="008E25D5" w:rsidRDefault="00E65643" w:rsidP="00DD259F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lastRenderedPageBreak/>
              <w:t>Si el estudiante tiene inscripciones activas se muestra un mensaje indicándolo.</w:t>
            </w:r>
          </w:p>
        </w:tc>
      </w:tr>
      <w:tr w:rsidR="00FC037D" w:rsidRPr="008E25D5" w14:paraId="518FB339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A38DCC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lastRenderedPageBreak/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F6844" w14:textId="67B86707" w:rsidR="00FC037D" w:rsidRPr="008E25D5" w:rsidRDefault="00FC037D" w:rsidP="00E65643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FC037D" w:rsidRPr="008E25D5" w14:paraId="746EFB8E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DB663B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ED94B7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FC037D" w:rsidRPr="008E25D5" w14:paraId="2C47A721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B576F0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A0B4DF" w14:textId="0DAAFFE0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6, RN-007</w:t>
            </w:r>
          </w:p>
        </w:tc>
      </w:tr>
      <w:tr w:rsidR="00FC037D" w:rsidRPr="008E25D5" w14:paraId="4750A332" w14:textId="77777777" w:rsidTr="00DD259F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367D7" w14:textId="77777777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38E8D" w14:textId="76EE3A88" w:rsidR="00FC037D" w:rsidRPr="008E25D5" w:rsidRDefault="00FC037D" w:rsidP="00DD259F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0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17</w:t>
            </w:r>
            <w:r w:rsidRPr="008E25D5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7C1EE982" w14:textId="77777777" w:rsidR="00FC037D" w:rsidRPr="008E25D5" w:rsidRDefault="00FC037D" w:rsidP="00A97AEA">
      <w:pPr>
        <w:rPr>
          <w:rFonts w:ascii="Arial" w:hAnsi="Arial" w:cs="Arial"/>
          <w:lang w:val="es-CR"/>
        </w:rPr>
      </w:pPr>
    </w:p>
    <w:p w14:paraId="4F56C28A" w14:textId="11CF23F8" w:rsidR="00BC5FDE" w:rsidRPr="008E25D5" w:rsidRDefault="00BC5FDE" w:rsidP="00BC5FDE">
      <w:pPr>
        <w:pStyle w:val="Ttulo2"/>
        <w:jc w:val="both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t>Bitácora de actividades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263B5E" w:rsidRPr="008E25D5" w14:paraId="561E09D6" w14:textId="77777777" w:rsidTr="003A3E94">
        <w:tc>
          <w:tcPr>
            <w:tcW w:w="205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06845C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56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1079D1" w14:textId="23AE44BE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</w:t>
            </w:r>
            <w:r w:rsidR="00A466FC" w:rsidRPr="008E25D5">
              <w:rPr>
                <w:rFonts w:ascii="Arial" w:hAnsi="Arial" w:cs="Arial"/>
                <w:sz w:val="22"/>
                <w:szCs w:val="22"/>
                <w:lang w:val="es-CR"/>
              </w:rPr>
              <w:t>017</w:t>
            </w:r>
          </w:p>
        </w:tc>
      </w:tr>
      <w:tr w:rsidR="00263B5E" w:rsidRPr="008E25D5" w14:paraId="4EB12162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6C3873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BE6839" w14:textId="0A462698" w:rsidR="00263B5E" w:rsidRPr="008E25D5" w:rsidRDefault="00A466FC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gistrar y consultar actividad del sistema.</w:t>
            </w:r>
          </w:p>
        </w:tc>
      </w:tr>
      <w:tr w:rsidR="00263B5E" w:rsidRPr="008E25D5" w14:paraId="2669CC20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A7BCC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4C4116" w14:textId="7DB0BB29" w:rsidR="00263B5E" w:rsidRPr="008E25D5" w:rsidRDefault="00A466FC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dministrador</w:t>
            </w:r>
          </w:p>
        </w:tc>
      </w:tr>
      <w:tr w:rsidR="00263B5E" w:rsidRPr="008E25D5" w14:paraId="60FA4AE7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8A704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C118F" w14:textId="75437A58" w:rsidR="00263B5E" w:rsidRPr="008E25D5" w:rsidRDefault="00A466FC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puede consultar el historial de quienes donde y cuando se realizo un cambio, registro, etc. En el sistema.</w:t>
            </w:r>
          </w:p>
        </w:tc>
      </w:tr>
      <w:tr w:rsidR="00263B5E" w:rsidRPr="008E25D5" w14:paraId="038B273F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186358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DABE97" w14:textId="77777777" w:rsidR="00263B5E" w:rsidRPr="008E25D5" w:rsidRDefault="00A466FC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debe haber iniciado sesión.</w:t>
            </w:r>
          </w:p>
          <w:p w14:paraId="06DA6617" w14:textId="201B7B0D" w:rsidR="00A466FC" w:rsidRPr="008E25D5" w:rsidRDefault="00A466FC" w:rsidP="00725CEA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Debe tener permisos para ver el registro.</w:t>
            </w:r>
          </w:p>
        </w:tc>
      </w:tr>
      <w:tr w:rsidR="00263B5E" w:rsidRPr="008E25D5" w14:paraId="2BF574EA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6D59C8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66FC9B" w14:textId="33D42C0A" w:rsidR="00A466FC" w:rsidRPr="008E25D5" w:rsidRDefault="00A466FC" w:rsidP="00A466FC">
            <w:pPr>
              <w:numPr>
                <w:ilvl w:val="0"/>
                <w:numId w:val="2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e muestra una lista de todo lo realizado en el sistema.</w:t>
            </w:r>
          </w:p>
        </w:tc>
      </w:tr>
      <w:tr w:rsidR="00263B5E" w:rsidRPr="008E25D5" w14:paraId="4626CB8A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30E1A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AB5AFD" w14:textId="77777777" w:rsidR="00A466FC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administrador entra al registro de actividades.</w:t>
            </w:r>
          </w:p>
          <w:p w14:paraId="6AEF40A4" w14:textId="77777777" w:rsidR="003A3E94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sa filtros.</w:t>
            </w:r>
          </w:p>
          <w:p w14:paraId="1A7B0DA0" w14:textId="77777777" w:rsidR="003A3E94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Muestra los resultados en una tabla.</w:t>
            </w:r>
          </w:p>
          <w:p w14:paraId="0E8602D1" w14:textId="06995D7C" w:rsidR="003A3E94" w:rsidRPr="008E25D5" w:rsidRDefault="003A3E94" w:rsidP="00A466FC">
            <w:pPr>
              <w:pStyle w:val="Prrafodelista"/>
              <w:numPr>
                <w:ilvl w:val="0"/>
                <w:numId w:val="4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Puede exportar los datos.</w:t>
            </w:r>
          </w:p>
        </w:tc>
      </w:tr>
      <w:tr w:rsidR="00263B5E" w:rsidRPr="008E25D5" w14:paraId="53832234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5B4F23" w14:textId="77777777" w:rsidR="00263B5E" w:rsidRPr="008E25D5" w:rsidRDefault="00263B5E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2C6712" w14:textId="77777777" w:rsidR="00263B5E" w:rsidRPr="008E25D5" w:rsidRDefault="00A466FC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hay registros se muestra un mensaje.</w:t>
            </w:r>
          </w:p>
          <w:p w14:paraId="77214C90" w14:textId="666C05E6" w:rsidR="00A466FC" w:rsidRPr="008E25D5" w:rsidRDefault="00A466FC" w:rsidP="00725CEA">
            <w:pPr>
              <w:numPr>
                <w:ilvl w:val="0"/>
                <w:numId w:val="22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Si no se seleccionan filtros se muestra un rango en </w:t>
            </w:r>
            <w:r w:rsidR="003A3E94" w:rsidRPr="008E25D5">
              <w:rPr>
                <w:rFonts w:ascii="Arial" w:hAnsi="Arial" w:cs="Arial"/>
                <w:sz w:val="22"/>
                <w:szCs w:val="22"/>
                <w:lang w:val="es-CR"/>
              </w:rPr>
              <w:t>específico</w:t>
            </w: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.</w:t>
            </w:r>
          </w:p>
        </w:tc>
      </w:tr>
      <w:tr w:rsidR="003A3E94" w:rsidRPr="008E25D5" w14:paraId="7EDCE413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C40253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356FC" w14:textId="10A0EBB5" w:rsidR="003A3E94" w:rsidRPr="008E25D5" w:rsidRDefault="003A3E94" w:rsidP="003A3E94">
            <w:pPr>
              <w:pStyle w:val="Prrafodelista"/>
              <w:numPr>
                <w:ilvl w:val="0"/>
                <w:numId w:val="2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hubo un error interno se muestra un mensaje.</w:t>
            </w:r>
          </w:p>
        </w:tc>
      </w:tr>
      <w:tr w:rsidR="003A3E94" w:rsidRPr="008E25D5" w14:paraId="5115F3DF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6A7A2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F9E013" w14:textId="484948C6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3A3E94" w:rsidRPr="008E25D5" w14:paraId="3608F5C6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989FA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6F1F1B" w14:textId="5B08F965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</w:t>
            </w:r>
            <w:r w:rsidR="001103B7" w:rsidRPr="008E25D5">
              <w:rPr>
                <w:rFonts w:ascii="Arial" w:hAnsi="Arial" w:cs="Arial"/>
                <w:sz w:val="22"/>
                <w:szCs w:val="22"/>
                <w:lang w:val="es-CR"/>
              </w:rPr>
              <w:t>007, RN-010</w:t>
            </w:r>
          </w:p>
        </w:tc>
      </w:tr>
      <w:tr w:rsidR="003A3E94" w:rsidRPr="008E25D5" w14:paraId="1585FD2B" w14:textId="77777777" w:rsidTr="003A3E94">
        <w:tc>
          <w:tcPr>
            <w:tcW w:w="205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971CB" w14:textId="77777777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5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1F2974" w14:textId="04BD8B22" w:rsidR="003A3E94" w:rsidRPr="008E25D5" w:rsidRDefault="003A3E94" w:rsidP="003A3E94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</w:rPr>
              <w:t>RF-</w:t>
            </w:r>
            <w:r w:rsidR="002D77E3" w:rsidRPr="008E25D5">
              <w:rPr>
                <w:rFonts w:ascii="Arial" w:hAnsi="Arial" w:cs="Arial"/>
                <w:sz w:val="22"/>
                <w:szCs w:val="22"/>
              </w:rPr>
              <w:t>018</w:t>
            </w:r>
          </w:p>
        </w:tc>
      </w:tr>
    </w:tbl>
    <w:p w14:paraId="55F35801" w14:textId="21F67BA1" w:rsidR="00263B5E" w:rsidRPr="008E25D5" w:rsidRDefault="00263B5E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5D490936" w14:textId="254B08FE" w:rsidR="00263B5E" w:rsidRPr="008E25D5" w:rsidRDefault="00263B5E">
      <w:pPr>
        <w:spacing w:line="240" w:lineRule="auto"/>
        <w:rPr>
          <w:rFonts w:ascii="Arial" w:hAnsi="Arial" w:cs="Arial"/>
          <w:i/>
          <w:sz w:val="22"/>
          <w:lang w:val="es-CR"/>
        </w:rPr>
      </w:pPr>
      <w:r w:rsidRPr="008E25D5">
        <w:rPr>
          <w:rFonts w:ascii="Arial" w:hAnsi="Arial" w:cs="Arial"/>
          <w:i/>
          <w:sz w:val="22"/>
          <w:lang w:val="es-CR"/>
        </w:rPr>
        <w:br w:type="page"/>
      </w:r>
    </w:p>
    <w:p w14:paraId="4AA4C380" w14:textId="36FBAC9F" w:rsidR="00263B5E" w:rsidRPr="008E25D5" w:rsidRDefault="00263B5E" w:rsidP="00D5114B">
      <w:pPr>
        <w:pStyle w:val="Ttulo1"/>
        <w:rPr>
          <w:rFonts w:ascii="Arial" w:hAnsi="Arial" w:cs="Arial"/>
          <w:lang w:val="es-CR"/>
        </w:rPr>
      </w:pPr>
      <w:r w:rsidRPr="008E25D5">
        <w:rPr>
          <w:rFonts w:ascii="Arial" w:hAnsi="Arial" w:cs="Arial"/>
          <w:lang w:val="es-CR"/>
        </w:rPr>
        <w:lastRenderedPageBreak/>
        <w:t>EJEMPLO</w:t>
      </w:r>
    </w:p>
    <w:p w14:paraId="75E684D8" w14:textId="4A0DE913" w:rsidR="00D5114B" w:rsidRPr="008E25D5" w:rsidRDefault="003A3E94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  <w:r w:rsidRPr="008E25D5">
        <w:rPr>
          <w:rFonts w:ascii="Arial" w:hAnsi="Arial" w:cs="Arial"/>
          <w:i/>
          <w:sz w:val="22"/>
          <w:lang w:val="es-CR"/>
        </w:rPr>
        <w:t xml:space="preserve"> 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50"/>
        <w:gridCol w:w="7568"/>
      </w:tblGrid>
      <w:tr w:rsidR="00D5114B" w:rsidRPr="008E25D5" w14:paraId="02CCAA97" w14:textId="77777777" w:rsidTr="00725CEA"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3461D5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ID de caso de uso:</w:t>
            </w:r>
          </w:p>
        </w:tc>
        <w:tc>
          <w:tcPr>
            <w:tcW w:w="7648" w:type="dxa"/>
            <w:tcBorders>
              <w:top w:val="single" w:sz="12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9A055D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CU-001</w:t>
            </w:r>
          </w:p>
        </w:tc>
      </w:tr>
      <w:tr w:rsidR="00D5114B" w:rsidRPr="008E25D5" w14:paraId="6D5812E9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B90241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Nombre de caso de us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82F36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eservar libro</w:t>
            </w:r>
          </w:p>
        </w:tc>
      </w:tr>
      <w:tr w:rsidR="00D5114B" w:rsidRPr="008E25D5" w14:paraId="7C60EEE1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DA5BBE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Actor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FE85D4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studiante</w:t>
            </w:r>
          </w:p>
        </w:tc>
      </w:tr>
      <w:tr w:rsidR="00D5114B" w:rsidRPr="008E25D5" w14:paraId="4A18D01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B917EA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Descripción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D72E52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Un estudiante reserva un libro disponible desde el catálogo en línea del sistema de biblioteca, para luego retirarlo en la sede correspondiente.</w:t>
            </w:r>
          </w:p>
        </w:tc>
      </w:tr>
      <w:tr w:rsidR="00D5114B" w:rsidRPr="008E25D5" w14:paraId="7102EA46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F4B796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Condiciones previa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33C12C" w14:textId="77777777" w:rsidR="00D5114B" w:rsidRPr="008E25D5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debe haber iniciado sesión en el sistema.</w:t>
            </w:r>
          </w:p>
          <w:p w14:paraId="7B8679FD" w14:textId="77777777" w:rsidR="00D5114B" w:rsidRPr="008E25D5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libro debe estar disponible para reserva.</w:t>
            </w:r>
          </w:p>
        </w:tc>
      </w:tr>
      <w:tr w:rsidR="00D5114B" w:rsidRPr="008E25D5" w14:paraId="7F74E43E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E279F1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ostcondi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6CC56D" w14:textId="77777777" w:rsidR="00D5114B" w:rsidRPr="008E25D5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 xml:space="preserve">El libro queda reservado a nombre del estudiante por un período definido. </w:t>
            </w:r>
          </w:p>
          <w:p w14:paraId="75DECD3F" w14:textId="77777777" w:rsidR="00D5114B" w:rsidRPr="008E25D5" w:rsidRDefault="00D5114B" w:rsidP="00D5114B">
            <w:pPr>
              <w:numPr>
                <w:ilvl w:val="0"/>
                <w:numId w:val="27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actualiza el estado del libro como “reservado”.</w:t>
            </w:r>
          </w:p>
        </w:tc>
      </w:tr>
      <w:tr w:rsidR="00D5114B" w:rsidRPr="008E25D5" w14:paraId="40EACDB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651031" w14:textId="5B55FED4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 normal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AF068" w14:textId="77777777" w:rsidR="00D5114B" w:rsidRPr="008E25D5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accede al sistema y busca un libro.</w:t>
            </w:r>
          </w:p>
          <w:p w14:paraId="1C559FFF" w14:textId="77777777" w:rsidR="00D5114B" w:rsidRPr="008E25D5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muestra los resultados con su disponibilidad.</w:t>
            </w:r>
          </w:p>
          <w:p w14:paraId="1BE7C7CA" w14:textId="77777777" w:rsidR="00D5114B" w:rsidRPr="008E25D5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selecciona el libro y elige “Reservar”.</w:t>
            </w:r>
          </w:p>
          <w:p w14:paraId="25E8552B" w14:textId="77777777" w:rsidR="00D5114B" w:rsidRPr="008E25D5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solicita confirmar la reserva.</w:t>
            </w:r>
          </w:p>
          <w:p w14:paraId="5D1822B8" w14:textId="77777777" w:rsidR="00D5114B" w:rsidRPr="008E25D5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estudiante confirma.</w:t>
            </w:r>
          </w:p>
          <w:p w14:paraId="01F8CD5B" w14:textId="77777777" w:rsidR="00D5114B" w:rsidRPr="008E25D5" w:rsidRDefault="00D5114B" w:rsidP="00725CEA">
            <w:pPr>
              <w:numPr>
                <w:ilvl w:val="0"/>
                <w:numId w:val="20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El sistema registra la reserva y muestra los detalles, incluyendo la fecha límite para retirarlo.</w:t>
            </w:r>
          </w:p>
        </w:tc>
      </w:tr>
      <w:tr w:rsidR="00D5114B" w:rsidRPr="008E25D5" w14:paraId="4684A820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38F8D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Flujos alternativ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06CE11" w14:textId="77777777" w:rsidR="00D5114B" w:rsidRPr="008E25D5" w:rsidRDefault="00D5114B" w:rsidP="00D5114B">
            <w:pPr>
              <w:numPr>
                <w:ilvl w:val="0"/>
                <w:numId w:val="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no hay ejemplares disponibles, el sistema ofrece activar una alerta para notificar al estudiante cuando esté disponible nuevamente.</w:t>
            </w:r>
          </w:p>
          <w:p w14:paraId="3B1C44B5" w14:textId="77777777" w:rsidR="00D5114B" w:rsidRPr="008E25D5" w:rsidRDefault="00D5114B" w:rsidP="00D5114B">
            <w:pPr>
              <w:numPr>
                <w:ilvl w:val="0"/>
                <w:numId w:val="6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studiante decide no confirmar la reserva, puede cancelar el proceso sin cambios en el sistema.</w:t>
            </w:r>
          </w:p>
        </w:tc>
      </w:tr>
      <w:tr w:rsidR="00D5114B" w:rsidRPr="008E25D5" w14:paraId="6FA0C5DA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329B54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Excepcione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7DDF33" w14:textId="77777777" w:rsidR="00D5114B" w:rsidRPr="008E25D5" w:rsidRDefault="00D5114B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el estudiante no ha iniciado sesión, el sistema lo redirige a la página de acceso antes de continuar.</w:t>
            </w:r>
          </w:p>
          <w:p w14:paraId="21E880C5" w14:textId="77777777" w:rsidR="00D5114B" w:rsidRPr="008E25D5" w:rsidRDefault="00D5114B" w:rsidP="00725CEA">
            <w:pPr>
              <w:numPr>
                <w:ilvl w:val="0"/>
                <w:numId w:val="18"/>
              </w:num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Si ocurre un error técnico al intentar confirmar la reserva, el sistema muestra un mensaje de error y permite intentar más tarde.</w:t>
            </w:r>
          </w:p>
        </w:tc>
      </w:tr>
      <w:tr w:rsidR="00D5114B" w:rsidRPr="008E25D5" w14:paraId="50EEE35C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3368F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Prioridad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E0B0E4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Alta</w:t>
            </w:r>
          </w:p>
        </w:tc>
      </w:tr>
      <w:tr w:rsidR="00D5114B" w:rsidRPr="008E25D5" w14:paraId="4D123C40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9513AA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glas del negocio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205965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N-010, RN-014, RN-023</w:t>
            </w:r>
          </w:p>
        </w:tc>
      </w:tr>
      <w:tr w:rsidR="00D5114B" w:rsidRPr="008E25D5" w14:paraId="11AA19AD" w14:textId="77777777" w:rsidTr="00725CEA">
        <w:tc>
          <w:tcPr>
            <w:tcW w:w="1970" w:type="dxa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nil"/>
            </w:tcBorders>
            <w:shd w:val="clear" w:color="auto" w:fill="F2F2F2" w:themeFill="background1" w:themeFillShade="F2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E44CE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b/>
                <w:bCs/>
                <w:sz w:val="22"/>
                <w:szCs w:val="22"/>
                <w:lang w:val="es-CR"/>
              </w:rPr>
              <w:t>Requerimientos relacionados:</w:t>
            </w:r>
          </w:p>
        </w:tc>
        <w:tc>
          <w:tcPr>
            <w:tcW w:w="764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C27FB6" w14:textId="77777777" w:rsidR="00D5114B" w:rsidRPr="008E25D5" w:rsidRDefault="00D5114B" w:rsidP="00725CEA">
            <w:pPr>
              <w:spacing w:line="240" w:lineRule="auto"/>
              <w:rPr>
                <w:rFonts w:ascii="Arial" w:hAnsi="Arial" w:cs="Arial"/>
                <w:sz w:val="22"/>
                <w:szCs w:val="22"/>
                <w:lang w:val="es-CR"/>
              </w:rPr>
            </w:pPr>
            <w:r w:rsidRPr="008E25D5">
              <w:rPr>
                <w:rFonts w:ascii="Arial" w:hAnsi="Arial" w:cs="Arial"/>
                <w:sz w:val="22"/>
                <w:szCs w:val="22"/>
                <w:lang w:val="es-CR"/>
              </w:rPr>
              <w:t>RF-012</w:t>
            </w:r>
          </w:p>
        </w:tc>
      </w:tr>
    </w:tbl>
    <w:p w14:paraId="729772C8" w14:textId="77777777" w:rsidR="00D5114B" w:rsidRPr="008E25D5" w:rsidRDefault="00D5114B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3036890C" w14:textId="77777777" w:rsidR="00D5114B" w:rsidRPr="008E25D5" w:rsidRDefault="00D5114B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5D094ACB" w14:textId="77777777" w:rsidR="00263B5E" w:rsidRPr="008E25D5" w:rsidRDefault="00263B5E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p w14:paraId="08AC81A0" w14:textId="77777777" w:rsidR="00263B5E" w:rsidRPr="008E25D5" w:rsidRDefault="00263B5E" w:rsidP="00460939">
      <w:pPr>
        <w:spacing w:line="240" w:lineRule="auto"/>
        <w:rPr>
          <w:rFonts w:ascii="Arial" w:hAnsi="Arial" w:cs="Arial"/>
          <w:i/>
          <w:sz w:val="22"/>
          <w:lang w:val="es-CR"/>
        </w:rPr>
      </w:pPr>
    </w:p>
    <w:sectPr w:rsidR="00263B5E" w:rsidRPr="008E25D5" w:rsidSect="00005920">
      <w:headerReference w:type="default" r:id="rId12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57E927" w14:textId="77777777" w:rsidR="00795341" w:rsidRPr="005F23D7" w:rsidRDefault="00795341">
      <w:pPr>
        <w:spacing w:line="240" w:lineRule="auto"/>
      </w:pPr>
      <w:r w:rsidRPr="005F23D7">
        <w:separator/>
      </w:r>
    </w:p>
    <w:p w14:paraId="12984F25" w14:textId="77777777" w:rsidR="00795341" w:rsidRPr="005F23D7" w:rsidRDefault="00795341"/>
    <w:p w14:paraId="7820E6F9" w14:textId="77777777" w:rsidR="00795341" w:rsidRDefault="00795341"/>
  </w:endnote>
  <w:endnote w:type="continuationSeparator" w:id="0">
    <w:p w14:paraId="2B79995A" w14:textId="77777777" w:rsidR="00795341" w:rsidRPr="005F23D7" w:rsidRDefault="00795341">
      <w:pPr>
        <w:spacing w:line="240" w:lineRule="auto"/>
      </w:pPr>
      <w:r w:rsidRPr="005F23D7">
        <w:continuationSeparator/>
      </w:r>
    </w:p>
    <w:p w14:paraId="72FCCF95" w14:textId="77777777" w:rsidR="00795341" w:rsidRPr="005F23D7" w:rsidRDefault="00795341"/>
    <w:p w14:paraId="67B488AE" w14:textId="77777777" w:rsidR="00795341" w:rsidRDefault="007953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">
    <w:altName w:val="Bahnschrift Light"/>
    <w:charset w:val="00"/>
    <w:family w:val="swiss"/>
    <w:pitch w:val="variable"/>
    <w:sig w:usb0="A00002AF" w:usb1="4000205B" w:usb2="00000000" w:usb3="00000000" w:csb0="0000009F" w:csb1="00000000"/>
  </w:font>
  <w:font w:name="Z@RB77C.tmp">
    <w:charset w:val="00"/>
    <w:family w:val="swiss"/>
    <w:pitch w:val="variable"/>
    <w:sig w:usb0="A00002AF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2" w14:textId="3E591D93" w:rsidR="00310C4B" w:rsidRPr="007155CB" w:rsidRDefault="00BB003B" w:rsidP="00BB003B">
    <w:pPr>
      <w:pStyle w:val="Piedepgina"/>
      <w:rPr>
        <w:lang w:val="es-CR"/>
      </w:rPr>
    </w:pPr>
    <w:r w:rsidRPr="00265E8C">
      <w:rPr>
        <w:lang w:val="es-CR"/>
      </w:rPr>
      <w:t xml:space="preserve">Derechos de autor © 2023 por Karl Wiegers y Seilevel Partners LP. </w:t>
    </w:r>
    <w:r w:rsidRPr="00CC08FF">
      <w:rPr>
        <w:lang w:val="es-CR"/>
      </w:rPr>
      <w:t>Se concede permiso para usar y modificar</w:t>
    </w:r>
    <w:r w:rsidRPr="007155CB">
      <w:rPr>
        <w:lang w:val="es-CR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4" w14:textId="77777777" w:rsidR="00310C4B" w:rsidRPr="00C465C8" w:rsidRDefault="00EA61A6" w:rsidP="00EA61A6">
    <w:pPr>
      <w:pStyle w:val="Piedepgina"/>
      <w:rPr>
        <w:lang w:val="es-CR"/>
      </w:rPr>
    </w:pPr>
    <w:r w:rsidRPr="00265E8C">
      <w:rPr>
        <w:lang w:val="es-CR"/>
      </w:rPr>
      <w:t xml:space="preserve">Derechos de autor © 2023 por Karl Wiegers y Seilevel Partners LP. </w:t>
    </w:r>
    <w:r w:rsidRPr="00CC08FF">
      <w:rPr>
        <w:lang w:val="es-CR"/>
      </w:rPr>
      <w:t>Se concede permiso para usar y modificar</w:t>
    </w:r>
    <w:r w:rsidRPr="00C465C8">
      <w:rPr>
        <w:lang w:val="es-CR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B03E85" w14:textId="77777777" w:rsidR="00795341" w:rsidRPr="005F23D7" w:rsidRDefault="00795341">
      <w:pPr>
        <w:spacing w:line="240" w:lineRule="auto"/>
      </w:pPr>
      <w:r w:rsidRPr="005F23D7">
        <w:separator/>
      </w:r>
    </w:p>
    <w:p w14:paraId="2D5B5679" w14:textId="77777777" w:rsidR="00795341" w:rsidRPr="005F23D7" w:rsidRDefault="00795341"/>
    <w:p w14:paraId="241137DA" w14:textId="77777777" w:rsidR="00795341" w:rsidRDefault="00795341"/>
  </w:footnote>
  <w:footnote w:type="continuationSeparator" w:id="0">
    <w:p w14:paraId="4713C8E3" w14:textId="77777777" w:rsidR="00795341" w:rsidRPr="005F23D7" w:rsidRDefault="00795341">
      <w:pPr>
        <w:spacing w:line="240" w:lineRule="auto"/>
      </w:pPr>
      <w:r w:rsidRPr="005F23D7">
        <w:continuationSeparator/>
      </w:r>
    </w:p>
    <w:p w14:paraId="5D0E9750" w14:textId="77777777" w:rsidR="00795341" w:rsidRPr="005F23D7" w:rsidRDefault="00795341"/>
    <w:p w14:paraId="13CFB2A7" w14:textId="77777777" w:rsidR="00795341" w:rsidRDefault="007953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3" w14:textId="737D5F79" w:rsidR="00310C4B" w:rsidRPr="00265E8C" w:rsidRDefault="00D97CF3">
    <w:pPr>
      <w:pStyle w:val="Encabezado"/>
      <w:rPr>
        <w:lang w:val="es-CR"/>
      </w:rPr>
    </w:pPr>
    <w:r w:rsidRPr="00265E8C">
      <w:rPr>
        <w:lang w:val="es-CR"/>
      </w:rPr>
      <w:t xml:space="preserve">Especificación de requisitos de software </w:t>
    </w:r>
    <w:r>
      <w:rPr>
        <w:lang w:val="es-CR"/>
      </w:rPr>
      <w:t>(SRS)</w:t>
    </w:r>
    <w:r w:rsidR="00310C4B" w:rsidRPr="00265E8C">
      <w:rPr>
        <w:lang w:val="es-CR"/>
      </w:rPr>
      <w:tab/>
    </w:r>
    <w:r w:rsidR="00310C4B" w:rsidRPr="00265E8C">
      <w:rPr>
        <w:lang w:val="es-CR"/>
      </w:rPr>
      <w:tab/>
      <w:t xml:space="preserve">Página </w:t>
    </w:r>
    <w:r w:rsidR="00F91627">
      <w:fldChar w:fldCharType="begin"/>
    </w:r>
    <w:r w:rsidR="00F91627" w:rsidRPr="00265E8C">
      <w:rPr>
        <w:lang w:val="es-CR"/>
      </w:rPr>
      <w:instrText xml:space="preserve"> PAGE  \* MERGEFORMAT </w:instrText>
    </w:r>
    <w:r w:rsidR="00F91627">
      <w:fldChar w:fldCharType="separate"/>
    </w:r>
    <w:r w:rsidR="00662E94" w:rsidRPr="00265E8C">
      <w:rPr>
        <w:noProof/>
        <w:lang w:val="es-CR"/>
      </w:rPr>
      <w:t>Ii</w:t>
    </w:r>
    <w:r w:rsidR="00F91627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1418A5" w14:textId="7C32A158" w:rsidR="00310C4B" w:rsidRPr="00265E8C" w:rsidRDefault="0068195C" w:rsidP="006059E7">
    <w:pPr>
      <w:pStyle w:val="Encabezado"/>
      <w:tabs>
        <w:tab w:val="clear" w:pos="4680"/>
        <w:tab w:val="clear" w:pos="9360"/>
        <w:tab w:val="right" w:pos="9630"/>
      </w:tabs>
      <w:rPr>
        <w:lang w:val="es-CR"/>
      </w:rPr>
    </w:pPr>
    <w:r>
      <w:rPr>
        <w:lang w:val="es-CR"/>
      </w:rPr>
      <w:t>Casos de uso</w:t>
    </w:r>
    <w:r w:rsidR="00310C4B" w:rsidRPr="00265E8C">
      <w:rPr>
        <w:lang w:val="es-CR"/>
      </w:rPr>
      <w:tab/>
      <w:t xml:space="preserve">Página </w:t>
    </w:r>
    <w:r w:rsidR="00F91627">
      <w:fldChar w:fldCharType="begin"/>
    </w:r>
    <w:r w:rsidR="00F91627" w:rsidRPr="00265E8C">
      <w:rPr>
        <w:lang w:val="es-CR"/>
      </w:rPr>
      <w:instrText xml:space="preserve"> PAGE  \* MERGEFORMAT </w:instrText>
    </w:r>
    <w:r w:rsidR="00F91627">
      <w:fldChar w:fldCharType="separate"/>
    </w:r>
    <w:r w:rsidR="00662E94" w:rsidRPr="00265E8C">
      <w:rPr>
        <w:noProof/>
        <w:lang w:val="es-CR"/>
      </w:rPr>
      <w:t>1</w:t>
    </w:r>
    <w:r w:rsidR="00F91627">
      <w:rPr>
        <w:noProof/>
      </w:rPr>
      <w:fldChar w:fldCharType="end"/>
    </w:r>
  </w:p>
  <w:p w14:paraId="2F1418A6" w14:textId="77777777" w:rsidR="00550949" w:rsidRPr="00265E8C" w:rsidRDefault="00550949">
    <w:pPr>
      <w:rPr>
        <w:lang w:val="es-CR"/>
      </w:rPr>
    </w:pPr>
  </w:p>
  <w:p w14:paraId="727BED8C" w14:textId="77777777" w:rsidR="00380D9F" w:rsidRPr="007155CB" w:rsidRDefault="00380D9F">
    <w:pPr>
      <w:rPr>
        <w:lang w:val="es-C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12A5A00"/>
    <w:multiLevelType w:val="hybridMultilevel"/>
    <w:tmpl w:val="DF6CC7F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B1F83"/>
    <w:multiLevelType w:val="multilevel"/>
    <w:tmpl w:val="29203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CE3347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58F7087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794568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831E5B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DE3DB9"/>
    <w:multiLevelType w:val="hybridMultilevel"/>
    <w:tmpl w:val="4FB8C880"/>
    <w:lvl w:ilvl="0" w:tplc="1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B60B11"/>
    <w:multiLevelType w:val="hybridMultilevel"/>
    <w:tmpl w:val="7922B008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DB861B2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F237D1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0F5197F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7C3FE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F705C0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A59465E"/>
    <w:multiLevelType w:val="hybridMultilevel"/>
    <w:tmpl w:val="B2001D7A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A6597"/>
    <w:multiLevelType w:val="multilevel"/>
    <w:tmpl w:val="43F46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CF4492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7C4D43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160E2A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08A29C6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4E58EE"/>
    <w:multiLevelType w:val="hybridMultilevel"/>
    <w:tmpl w:val="EB469058"/>
    <w:lvl w:ilvl="0" w:tplc="140A000F">
      <w:start w:val="1"/>
      <w:numFmt w:val="decimal"/>
      <w:lvlText w:val="%1."/>
      <w:lvlJc w:val="left"/>
      <w:pPr>
        <w:ind w:left="720" w:hanging="360"/>
      </w:pPr>
    </w:lvl>
    <w:lvl w:ilvl="1" w:tplc="140A0019" w:tentative="1">
      <w:start w:val="1"/>
      <w:numFmt w:val="lowerLetter"/>
      <w:lvlText w:val="%2."/>
      <w:lvlJc w:val="left"/>
      <w:pPr>
        <w:ind w:left="1440" w:hanging="360"/>
      </w:pPr>
    </w:lvl>
    <w:lvl w:ilvl="2" w:tplc="140A001B" w:tentative="1">
      <w:start w:val="1"/>
      <w:numFmt w:val="lowerRoman"/>
      <w:lvlText w:val="%3."/>
      <w:lvlJc w:val="right"/>
      <w:pPr>
        <w:ind w:left="2160" w:hanging="180"/>
      </w:pPr>
    </w:lvl>
    <w:lvl w:ilvl="3" w:tplc="140A000F" w:tentative="1">
      <w:start w:val="1"/>
      <w:numFmt w:val="decimal"/>
      <w:lvlText w:val="%4."/>
      <w:lvlJc w:val="left"/>
      <w:pPr>
        <w:ind w:left="2880" w:hanging="360"/>
      </w:pPr>
    </w:lvl>
    <w:lvl w:ilvl="4" w:tplc="140A0019" w:tentative="1">
      <w:start w:val="1"/>
      <w:numFmt w:val="lowerLetter"/>
      <w:lvlText w:val="%5."/>
      <w:lvlJc w:val="left"/>
      <w:pPr>
        <w:ind w:left="3600" w:hanging="360"/>
      </w:pPr>
    </w:lvl>
    <w:lvl w:ilvl="5" w:tplc="140A001B" w:tentative="1">
      <w:start w:val="1"/>
      <w:numFmt w:val="lowerRoman"/>
      <w:lvlText w:val="%6."/>
      <w:lvlJc w:val="right"/>
      <w:pPr>
        <w:ind w:left="4320" w:hanging="180"/>
      </w:pPr>
    </w:lvl>
    <w:lvl w:ilvl="6" w:tplc="140A000F" w:tentative="1">
      <w:start w:val="1"/>
      <w:numFmt w:val="decimal"/>
      <w:lvlText w:val="%7."/>
      <w:lvlJc w:val="left"/>
      <w:pPr>
        <w:ind w:left="5040" w:hanging="360"/>
      </w:pPr>
    </w:lvl>
    <w:lvl w:ilvl="7" w:tplc="140A0019" w:tentative="1">
      <w:start w:val="1"/>
      <w:numFmt w:val="lowerLetter"/>
      <w:lvlText w:val="%8."/>
      <w:lvlJc w:val="left"/>
      <w:pPr>
        <w:ind w:left="5760" w:hanging="360"/>
      </w:pPr>
    </w:lvl>
    <w:lvl w:ilvl="8" w:tplc="1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9A62E7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95C056E"/>
    <w:multiLevelType w:val="multilevel"/>
    <w:tmpl w:val="0DE80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A142D84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BCC22E7"/>
    <w:multiLevelType w:val="multilevel"/>
    <w:tmpl w:val="59AEE9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374FE7"/>
    <w:multiLevelType w:val="multilevel"/>
    <w:tmpl w:val="0B7840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F1D6494"/>
    <w:multiLevelType w:val="multilevel"/>
    <w:tmpl w:val="97623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08C5FDE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3BE699A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40B685D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455536"/>
    <w:multiLevelType w:val="multilevel"/>
    <w:tmpl w:val="6B8C5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6EE415F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8C70BC9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D1E0D45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A434CF"/>
    <w:multiLevelType w:val="hybridMultilevel"/>
    <w:tmpl w:val="9DEAA48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E219C6"/>
    <w:multiLevelType w:val="hybridMultilevel"/>
    <w:tmpl w:val="1054B6A0"/>
    <w:lvl w:ilvl="0" w:tplc="A3D4733A">
      <w:start w:val="1"/>
      <w:numFmt w:val="bullet"/>
      <w:pStyle w:val="Bull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40" w:hanging="360"/>
      </w:pPr>
      <w:rPr>
        <w:rFonts w:ascii="Wingdings" w:hAnsi="Wingdings" w:hint="default"/>
      </w:rPr>
    </w:lvl>
  </w:abstractNum>
  <w:abstractNum w:abstractNumId="36" w15:restartNumberingAfterBreak="0">
    <w:nsid w:val="62E83D3E"/>
    <w:multiLevelType w:val="multilevel"/>
    <w:tmpl w:val="60E83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44D2E04"/>
    <w:multiLevelType w:val="hybridMultilevel"/>
    <w:tmpl w:val="29BEB8E2"/>
    <w:lvl w:ilvl="0" w:tplc="0C0A000F">
      <w:start w:val="1"/>
      <w:numFmt w:val="decimal"/>
      <w:lvlText w:val="%1.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2257E1"/>
    <w:multiLevelType w:val="multilevel"/>
    <w:tmpl w:val="2DF44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E93E23"/>
    <w:multiLevelType w:val="multilevel"/>
    <w:tmpl w:val="6C1AA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7387EE3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B4008D9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B605F5F"/>
    <w:multiLevelType w:val="multilevel"/>
    <w:tmpl w:val="570CE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F9F45B5"/>
    <w:multiLevelType w:val="multilevel"/>
    <w:tmpl w:val="22849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04163144">
    <w:abstractNumId w:val="0"/>
  </w:num>
  <w:num w:numId="2" w16cid:durableId="1360812382">
    <w:abstractNumId w:val="35"/>
  </w:num>
  <w:num w:numId="3" w16cid:durableId="1074667482">
    <w:abstractNumId w:val="0"/>
  </w:num>
  <w:num w:numId="4" w16cid:durableId="8647120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84745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30393215">
    <w:abstractNumId w:val="27"/>
  </w:num>
  <w:num w:numId="7" w16cid:durableId="504323012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81313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453000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3752099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863892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621294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7587756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40242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5389724">
    <w:abstractNumId w:val="0"/>
  </w:num>
  <w:num w:numId="16" w16cid:durableId="1962688382">
    <w:abstractNumId w:val="7"/>
  </w:num>
  <w:num w:numId="17" w16cid:durableId="1347751497">
    <w:abstractNumId w:val="20"/>
  </w:num>
  <w:num w:numId="18" w16cid:durableId="100145318">
    <w:abstractNumId w:val="39"/>
  </w:num>
  <w:num w:numId="19" w16cid:durableId="237712602">
    <w:abstractNumId w:val="31"/>
  </w:num>
  <w:num w:numId="20" w16cid:durableId="63990151">
    <w:abstractNumId w:val="29"/>
  </w:num>
  <w:num w:numId="21" w16cid:durableId="1906408172">
    <w:abstractNumId w:val="43"/>
  </w:num>
  <w:num w:numId="22" w16cid:durableId="1993213972">
    <w:abstractNumId w:val="21"/>
  </w:num>
  <w:num w:numId="23" w16cid:durableId="832181666">
    <w:abstractNumId w:val="13"/>
  </w:num>
  <w:num w:numId="24" w16cid:durableId="341467930">
    <w:abstractNumId w:val="18"/>
  </w:num>
  <w:num w:numId="25" w16cid:durableId="1518958359">
    <w:abstractNumId w:val="6"/>
  </w:num>
  <w:num w:numId="26" w16cid:durableId="1700738757">
    <w:abstractNumId w:val="38"/>
  </w:num>
  <w:num w:numId="27" w16cid:durableId="1299802753">
    <w:abstractNumId w:val="9"/>
  </w:num>
  <w:num w:numId="28" w16cid:durableId="1712144864">
    <w:abstractNumId w:val="34"/>
  </w:num>
  <w:num w:numId="29" w16cid:durableId="2133400040">
    <w:abstractNumId w:val="8"/>
  </w:num>
  <w:num w:numId="30" w16cid:durableId="426119628">
    <w:abstractNumId w:val="1"/>
  </w:num>
  <w:num w:numId="31" w16cid:durableId="1820417936">
    <w:abstractNumId w:val="37"/>
  </w:num>
  <w:num w:numId="32" w16cid:durableId="2045709860">
    <w:abstractNumId w:val="14"/>
  </w:num>
  <w:num w:numId="33" w16cid:durableId="200486217">
    <w:abstractNumId w:val="3"/>
  </w:num>
  <w:num w:numId="34" w16cid:durableId="213742384">
    <w:abstractNumId w:val="32"/>
  </w:num>
  <w:num w:numId="35" w16cid:durableId="409231196">
    <w:abstractNumId w:val="4"/>
  </w:num>
  <w:num w:numId="36" w16cid:durableId="2136869493">
    <w:abstractNumId w:val="33"/>
  </w:num>
  <w:num w:numId="37" w16cid:durableId="949891940">
    <w:abstractNumId w:val="19"/>
  </w:num>
  <w:num w:numId="38" w16cid:durableId="1662855649">
    <w:abstractNumId w:val="23"/>
  </w:num>
  <w:num w:numId="39" w16cid:durableId="409739188">
    <w:abstractNumId w:val="41"/>
  </w:num>
  <w:num w:numId="40" w16cid:durableId="1305310456">
    <w:abstractNumId w:val="5"/>
  </w:num>
  <w:num w:numId="41" w16cid:durableId="1076853919">
    <w:abstractNumId w:val="12"/>
  </w:num>
  <w:num w:numId="42" w16cid:durableId="1546334769">
    <w:abstractNumId w:val="17"/>
  </w:num>
  <w:num w:numId="43" w16cid:durableId="1517886438">
    <w:abstractNumId w:val="42"/>
  </w:num>
  <w:num w:numId="44" w16cid:durableId="734858434">
    <w:abstractNumId w:val="10"/>
  </w:num>
  <w:num w:numId="45" w16cid:durableId="342827601">
    <w:abstractNumId w:val="16"/>
  </w:num>
  <w:num w:numId="46" w16cid:durableId="83087072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zc0NTU3NDA0MjZT0lEKTi0uzszPAykwrAUAfTUjFiwAAAA="/>
    <w:docVar w:name="dgnword-docGUID" w:val="{E1EDC280-6016-469A-9E3D-34AA6365E3E2}"/>
    <w:docVar w:name="dgnword-eventsink" w:val="113316864"/>
  </w:docVars>
  <w:rsids>
    <w:rsidRoot w:val="00772247"/>
    <w:rsid w:val="00005920"/>
    <w:rsid w:val="00021C8C"/>
    <w:rsid w:val="000514A5"/>
    <w:rsid w:val="00051CE0"/>
    <w:rsid w:val="00052274"/>
    <w:rsid w:val="00062D81"/>
    <w:rsid w:val="00064B6A"/>
    <w:rsid w:val="00074131"/>
    <w:rsid w:val="000F77AA"/>
    <w:rsid w:val="001103B7"/>
    <w:rsid w:val="00133BFE"/>
    <w:rsid w:val="001642F8"/>
    <w:rsid w:val="001C5E46"/>
    <w:rsid w:val="00204E7F"/>
    <w:rsid w:val="0020536A"/>
    <w:rsid w:val="002316B5"/>
    <w:rsid w:val="00237042"/>
    <w:rsid w:val="00261530"/>
    <w:rsid w:val="00263B5E"/>
    <w:rsid w:val="0026483C"/>
    <w:rsid w:val="00265E8C"/>
    <w:rsid w:val="002906CC"/>
    <w:rsid w:val="002C6B99"/>
    <w:rsid w:val="002D77E3"/>
    <w:rsid w:val="002F2B25"/>
    <w:rsid w:val="00310C4B"/>
    <w:rsid w:val="00321E70"/>
    <w:rsid w:val="00353412"/>
    <w:rsid w:val="003754DA"/>
    <w:rsid w:val="00380421"/>
    <w:rsid w:val="00380D9F"/>
    <w:rsid w:val="003A3E94"/>
    <w:rsid w:val="003C623F"/>
    <w:rsid w:val="00427163"/>
    <w:rsid w:val="00436AEE"/>
    <w:rsid w:val="004476DE"/>
    <w:rsid w:val="00447CE1"/>
    <w:rsid w:val="00451FBC"/>
    <w:rsid w:val="00460939"/>
    <w:rsid w:val="0047644E"/>
    <w:rsid w:val="004805D3"/>
    <w:rsid w:val="00492D83"/>
    <w:rsid w:val="004A7FD2"/>
    <w:rsid w:val="004F30EB"/>
    <w:rsid w:val="0050594C"/>
    <w:rsid w:val="00521155"/>
    <w:rsid w:val="00522614"/>
    <w:rsid w:val="005246D5"/>
    <w:rsid w:val="0054051D"/>
    <w:rsid w:val="0054196B"/>
    <w:rsid w:val="00550949"/>
    <w:rsid w:val="005659C1"/>
    <w:rsid w:val="005A4F91"/>
    <w:rsid w:val="005B430C"/>
    <w:rsid w:val="005F23D7"/>
    <w:rsid w:val="005F507B"/>
    <w:rsid w:val="006059E7"/>
    <w:rsid w:val="006226A8"/>
    <w:rsid w:val="00662E94"/>
    <w:rsid w:val="00670C2A"/>
    <w:rsid w:val="0068195C"/>
    <w:rsid w:val="006C6D3E"/>
    <w:rsid w:val="006E7663"/>
    <w:rsid w:val="00711380"/>
    <w:rsid w:val="007155CB"/>
    <w:rsid w:val="00715669"/>
    <w:rsid w:val="0072490F"/>
    <w:rsid w:val="00736FCA"/>
    <w:rsid w:val="00757E14"/>
    <w:rsid w:val="00772247"/>
    <w:rsid w:val="00795341"/>
    <w:rsid w:val="007A1361"/>
    <w:rsid w:val="007C0E0B"/>
    <w:rsid w:val="0080362C"/>
    <w:rsid w:val="00812FD6"/>
    <w:rsid w:val="0086538F"/>
    <w:rsid w:val="00892B8D"/>
    <w:rsid w:val="008A32DF"/>
    <w:rsid w:val="008D7008"/>
    <w:rsid w:val="008E25D5"/>
    <w:rsid w:val="008E691E"/>
    <w:rsid w:val="00902045"/>
    <w:rsid w:val="00906923"/>
    <w:rsid w:val="00907D6A"/>
    <w:rsid w:val="0094332D"/>
    <w:rsid w:val="009A14EA"/>
    <w:rsid w:val="009C1A33"/>
    <w:rsid w:val="009C4F2D"/>
    <w:rsid w:val="009E0677"/>
    <w:rsid w:val="009E6CC8"/>
    <w:rsid w:val="009F39C6"/>
    <w:rsid w:val="009F78BA"/>
    <w:rsid w:val="00A466FC"/>
    <w:rsid w:val="00A97AEA"/>
    <w:rsid w:val="00AA2FEA"/>
    <w:rsid w:val="00AC6803"/>
    <w:rsid w:val="00AE17C0"/>
    <w:rsid w:val="00B45541"/>
    <w:rsid w:val="00B749D5"/>
    <w:rsid w:val="00BB003B"/>
    <w:rsid w:val="00BB2A03"/>
    <w:rsid w:val="00BB4162"/>
    <w:rsid w:val="00BB7E59"/>
    <w:rsid w:val="00BC2175"/>
    <w:rsid w:val="00BC5FDE"/>
    <w:rsid w:val="00C26BF6"/>
    <w:rsid w:val="00C27B49"/>
    <w:rsid w:val="00C31647"/>
    <w:rsid w:val="00C33532"/>
    <w:rsid w:val="00C44E3E"/>
    <w:rsid w:val="00C465C8"/>
    <w:rsid w:val="00C6390A"/>
    <w:rsid w:val="00CA2467"/>
    <w:rsid w:val="00CA5C52"/>
    <w:rsid w:val="00CB76AC"/>
    <w:rsid w:val="00CC08FF"/>
    <w:rsid w:val="00CC6E62"/>
    <w:rsid w:val="00CD1B6A"/>
    <w:rsid w:val="00CD411D"/>
    <w:rsid w:val="00CE569A"/>
    <w:rsid w:val="00CF5B5A"/>
    <w:rsid w:val="00D23285"/>
    <w:rsid w:val="00D31724"/>
    <w:rsid w:val="00D31A17"/>
    <w:rsid w:val="00D373F8"/>
    <w:rsid w:val="00D5114B"/>
    <w:rsid w:val="00D97CF3"/>
    <w:rsid w:val="00DA5BF9"/>
    <w:rsid w:val="00DF041C"/>
    <w:rsid w:val="00E245F9"/>
    <w:rsid w:val="00E55CAD"/>
    <w:rsid w:val="00E65643"/>
    <w:rsid w:val="00E7323F"/>
    <w:rsid w:val="00E83076"/>
    <w:rsid w:val="00EA61A6"/>
    <w:rsid w:val="00ED50CB"/>
    <w:rsid w:val="00EE36BF"/>
    <w:rsid w:val="00F224DA"/>
    <w:rsid w:val="00F33D2A"/>
    <w:rsid w:val="00F43A87"/>
    <w:rsid w:val="00F64E46"/>
    <w:rsid w:val="00F73E5B"/>
    <w:rsid w:val="00F91627"/>
    <w:rsid w:val="00FB463B"/>
    <w:rsid w:val="00FB5271"/>
    <w:rsid w:val="00FB6985"/>
    <w:rsid w:val="00FC037D"/>
    <w:rsid w:val="00FD4D79"/>
    <w:rsid w:val="00FE19FF"/>
    <w:rsid w:val="00FE465A"/>
    <w:rsid w:val="00FF5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F14180D"/>
  <w15:docId w15:val="{59BD3836-CB34-4AB4-BCFF-0B998EB1B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4131"/>
    <w:pPr>
      <w:spacing w:line="240" w:lineRule="exact"/>
    </w:pPr>
    <w:rPr>
      <w:sz w:val="24"/>
    </w:rPr>
  </w:style>
  <w:style w:type="paragraph" w:styleId="Ttulo1">
    <w:name w:val="heading 1"/>
    <w:basedOn w:val="Normal"/>
    <w:next w:val="Normal"/>
    <w:link w:val="Ttulo1Car"/>
    <w:qFormat/>
    <w:rsid w:val="00005920"/>
    <w:pPr>
      <w:keepNext/>
      <w:keepLines/>
      <w:numPr>
        <w:numId w:val="1"/>
      </w:numPr>
      <w:spacing w:before="480" w:after="240" w:line="240" w:lineRule="atLeast"/>
      <w:outlineLvl w:val="0"/>
    </w:pPr>
    <w:rPr>
      <w:b/>
      <w:kern w:val="28"/>
      <w:sz w:val="36"/>
    </w:rPr>
  </w:style>
  <w:style w:type="paragraph" w:styleId="Ttulo2">
    <w:name w:val="heading 2"/>
    <w:basedOn w:val="Normal"/>
    <w:next w:val="Normal"/>
    <w:qFormat/>
    <w:rsid w:val="00005920"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Ttulo3">
    <w:name w:val="heading 3"/>
    <w:basedOn w:val="Normal"/>
    <w:next w:val="Normal"/>
    <w:qFormat/>
    <w:rsid w:val="00005920"/>
    <w:pPr>
      <w:numPr>
        <w:ilvl w:val="2"/>
        <w:numId w:val="1"/>
      </w:numPr>
      <w:spacing w:before="240" w:after="240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005920"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b/>
      <w:i/>
      <w:sz w:val="22"/>
    </w:rPr>
  </w:style>
  <w:style w:type="paragraph" w:styleId="Ttulo5">
    <w:name w:val="heading 5"/>
    <w:basedOn w:val="Normal"/>
    <w:next w:val="Normal"/>
    <w:qFormat/>
    <w:rsid w:val="00005920"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hAnsi="Arial"/>
      <w:sz w:val="22"/>
    </w:rPr>
  </w:style>
  <w:style w:type="paragraph" w:styleId="Ttulo6">
    <w:name w:val="heading 6"/>
    <w:basedOn w:val="Normal"/>
    <w:next w:val="Normal"/>
    <w:qFormat/>
    <w:rsid w:val="00005920"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hAnsi="Arial"/>
      <w:i/>
      <w:sz w:val="22"/>
    </w:rPr>
  </w:style>
  <w:style w:type="paragraph" w:styleId="Ttulo7">
    <w:name w:val="heading 7"/>
    <w:basedOn w:val="Normal"/>
    <w:next w:val="Normal"/>
    <w:qFormat/>
    <w:rsid w:val="00005920"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hAnsi="Arial"/>
      <w:sz w:val="20"/>
    </w:rPr>
  </w:style>
  <w:style w:type="paragraph" w:styleId="Ttulo8">
    <w:name w:val="heading 8"/>
    <w:basedOn w:val="Normal"/>
    <w:next w:val="Normal"/>
    <w:qFormat/>
    <w:rsid w:val="00005920"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hAnsi="Arial"/>
      <w:i/>
      <w:sz w:val="20"/>
    </w:rPr>
  </w:style>
  <w:style w:type="paragraph" w:styleId="Ttulo9">
    <w:name w:val="heading 9"/>
    <w:basedOn w:val="Normal"/>
    <w:next w:val="Normal"/>
    <w:qFormat/>
    <w:rsid w:val="00005920"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hAnsi="Arial"/>
      <w:i/>
      <w:sz w:val="1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rsid w:val="00005920"/>
    <w:pPr>
      <w:tabs>
        <w:tab w:val="center" w:pos="4680"/>
        <w:tab w:val="right" w:pos="9360"/>
      </w:tabs>
    </w:pPr>
    <w:rPr>
      <w:b/>
      <w:i/>
      <w:sz w:val="20"/>
    </w:rPr>
  </w:style>
  <w:style w:type="paragraph" w:styleId="Encabezado">
    <w:name w:val="header"/>
    <w:basedOn w:val="Normal"/>
    <w:rsid w:val="00005920"/>
    <w:pPr>
      <w:tabs>
        <w:tab w:val="center" w:pos="4680"/>
        <w:tab w:val="right" w:pos="9360"/>
      </w:tabs>
    </w:pPr>
    <w:rPr>
      <w:b/>
      <w:i/>
      <w:sz w:val="20"/>
    </w:rPr>
  </w:style>
  <w:style w:type="paragraph" w:styleId="TDC1">
    <w:name w:val="toc 1"/>
    <w:basedOn w:val="Normal"/>
    <w:next w:val="Normal"/>
    <w:uiPriority w:val="39"/>
    <w:rsid w:val="00005920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b/>
      <w:noProof/>
    </w:rPr>
  </w:style>
  <w:style w:type="paragraph" w:styleId="TDC2">
    <w:name w:val="toc 2"/>
    <w:basedOn w:val="Normal"/>
    <w:next w:val="Normal"/>
    <w:uiPriority w:val="39"/>
    <w:rsid w:val="00005920"/>
    <w:pPr>
      <w:tabs>
        <w:tab w:val="right" w:leader="dot" w:pos="9360"/>
      </w:tabs>
      <w:spacing w:line="220" w:lineRule="exact"/>
      <w:ind w:left="270"/>
      <w:jc w:val="both"/>
    </w:pPr>
    <w:rPr>
      <w:sz w:val="22"/>
    </w:rPr>
  </w:style>
  <w:style w:type="paragraph" w:styleId="Ttulo">
    <w:name w:val="Title"/>
    <w:basedOn w:val="Normal"/>
    <w:qFormat/>
    <w:rsid w:val="00005920"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rsid w:val="00005920"/>
    <w:pPr>
      <w:keepNext/>
      <w:keepLines/>
      <w:spacing w:before="120" w:after="240" w:line="240" w:lineRule="atLeast"/>
    </w:pPr>
    <w:rPr>
      <w:b/>
      <w:sz w:val="36"/>
    </w:rPr>
  </w:style>
  <w:style w:type="paragraph" w:styleId="TDC3">
    <w:name w:val="toc 3"/>
    <w:basedOn w:val="Normal"/>
    <w:next w:val="Normal"/>
    <w:uiPriority w:val="39"/>
    <w:rsid w:val="00005920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DC4">
    <w:name w:val="toc 4"/>
    <w:basedOn w:val="Normal"/>
    <w:next w:val="Normal"/>
    <w:semiHidden/>
    <w:rsid w:val="00005920"/>
    <w:pPr>
      <w:tabs>
        <w:tab w:val="right" w:leader="dot" w:pos="9360"/>
      </w:tabs>
      <w:ind w:left="720"/>
    </w:pPr>
  </w:style>
  <w:style w:type="paragraph" w:styleId="TDC5">
    <w:name w:val="toc 5"/>
    <w:basedOn w:val="Normal"/>
    <w:next w:val="Normal"/>
    <w:semiHidden/>
    <w:rsid w:val="00005920"/>
    <w:pPr>
      <w:tabs>
        <w:tab w:val="right" w:leader="dot" w:pos="9360"/>
      </w:tabs>
      <w:ind w:left="960"/>
    </w:pPr>
  </w:style>
  <w:style w:type="paragraph" w:styleId="TDC6">
    <w:name w:val="toc 6"/>
    <w:basedOn w:val="Normal"/>
    <w:next w:val="Normal"/>
    <w:semiHidden/>
    <w:rsid w:val="00005920"/>
    <w:pPr>
      <w:tabs>
        <w:tab w:val="right" w:leader="dot" w:pos="9360"/>
      </w:tabs>
      <w:ind w:left="1200"/>
    </w:pPr>
  </w:style>
  <w:style w:type="paragraph" w:styleId="TDC7">
    <w:name w:val="toc 7"/>
    <w:basedOn w:val="Normal"/>
    <w:next w:val="Normal"/>
    <w:semiHidden/>
    <w:rsid w:val="00005920"/>
    <w:pPr>
      <w:tabs>
        <w:tab w:val="right" w:leader="dot" w:pos="9360"/>
      </w:tabs>
      <w:ind w:left="1440"/>
    </w:pPr>
  </w:style>
  <w:style w:type="paragraph" w:styleId="TDC8">
    <w:name w:val="toc 8"/>
    <w:basedOn w:val="Normal"/>
    <w:next w:val="Normal"/>
    <w:semiHidden/>
    <w:rsid w:val="00005920"/>
    <w:pPr>
      <w:tabs>
        <w:tab w:val="right" w:leader="dot" w:pos="9360"/>
      </w:tabs>
      <w:ind w:left="1680"/>
    </w:pPr>
  </w:style>
  <w:style w:type="paragraph" w:styleId="TDC9">
    <w:name w:val="toc 9"/>
    <w:basedOn w:val="Normal"/>
    <w:next w:val="Normal"/>
    <w:semiHidden/>
    <w:rsid w:val="00005920"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sid w:val="00005920"/>
    <w:rPr>
      <w:rFonts w:ascii="Arial" w:hAnsi="Arial"/>
      <w:i/>
      <w:sz w:val="22"/>
    </w:rPr>
  </w:style>
  <w:style w:type="paragraph" w:customStyle="1" w:styleId="level3text">
    <w:name w:val="level 3 text"/>
    <w:basedOn w:val="Ttulo3"/>
    <w:rsid w:val="00BC2175"/>
    <w:pPr>
      <w:numPr>
        <w:ilvl w:val="0"/>
        <w:numId w:val="0"/>
      </w:numPr>
      <w:ind w:left="720"/>
    </w:pPr>
    <w:rPr>
      <w:rFonts w:ascii="Arial" w:hAnsi="Arial" w:cs="Arial"/>
      <w:b w:val="0"/>
      <w:i/>
      <w:sz w:val="22"/>
      <w:szCs w:val="22"/>
    </w:rPr>
  </w:style>
  <w:style w:type="paragraph" w:customStyle="1" w:styleId="ByLine">
    <w:name w:val="ByLine"/>
    <w:basedOn w:val="Ttulo"/>
    <w:rsid w:val="00005920"/>
    <w:rPr>
      <w:sz w:val="28"/>
    </w:rPr>
  </w:style>
  <w:style w:type="paragraph" w:customStyle="1" w:styleId="ChangeHistoryTitle">
    <w:name w:val="ChangeHistory Title"/>
    <w:basedOn w:val="Normal"/>
    <w:rsid w:val="00005920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line">
    <w:name w:val="line"/>
    <w:basedOn w:val="Ttulo"/>
    <w:rsid w:val="00005920"/>
    <w:pPr>
      <w:pBdr>
        <w:top w:val="single" w:sz="36" w:space="1" w:color="auto"/>
      </w:pBdr>
      <w:spacing w:after="0"/>
    </w:pPr>
    <w:rPr>
      <w:sz w:val="40"/>
    </w:rPr>
  </w:style>
  <w:style w:type="paragraph" w:customStyle="1" w:styleId="Normalunindented">
    <w:name w:val="Normal (unindented)"/>
    <w:basedOn w:val="Normal"/>
    <w:qFormat/>
    <w:rsid w:val="00CA2467"/>
    <w:pPr>
      <w:widowControl w:val="0"/>
      <w:autoSpaceDE w:val="0"/>
      <w:autoSpaceDN w:val="0"/>
      <w:adjustRightInd w:val="0"/>
      <w:spacing w:after="140" w:line="260" w:lineRule="exact"/>
      <w:ind w:left="475"/>
      <w:textAlignment w:val="baseline"/>
    </w:pPr>
    <w:rPr>
      <w:rFonts w:ascii="Segoe" w:eastAsia="Z@RB77C.tmp" w:hAnsi="Segoe" w:cs="Segoe"/>
      <w:color w:val="000000"/>
      <w:sz w:val="18"/>
      <w:szCs w:val="19"/>
    </w:rPr>
  </w:style>
  <w:style w:type="paragraph" w:customStyle="1" w:styleId="BullList">
    <w:name w:val="Bull List"/>
    <w:basedOn w:val="Normal"/>
    <w:qFormat/>
    <w:rsid w:val="00052274"/>
    <w:pPr>
      <w:widowControl w:val="0"/>
      <w:numPr>
        <w:numId w:val="2"/>
      </w:numPr>
      <w:autoSpaceDE w:val="0"/>
      <w:autoSpaceDN w:val="0"/>
      <w:adjustRightInd w:val="0"/>
      <w:spacing w:after="140" w:line="260" w:lineRule="exact"/>
      <w:ind w:left="1051"/>
      <w:textAlignment w:val="baseline"/>
    </w:pPr>
    <w:rPr>
      <w:rFonts w:ascii="Segoe" w:eastAsia="Z@RB77C.tmp" w:hAnsi="Segoe" w:cs="Segoe"/>
      <w:color w:val="000000"/>
      <w:sz w:val="18"/>
      <w:szCs w:val="19"/>
    </w:rPr>
  </w:style>
  <w:style w:type="character" w:customStyle="1" w:styleId="Ttulo1Car">
    <w:name w:val="Título 1 Car"/>
    <w:basedOn w:val="Fuentedeprrafopredeter"/>
    <w:link w:val="Ttulo1"/>
    <w:rsid w:val="009F39C6"/>
    <w:rPr>
      <w:b/>
      <w:kern w:val="28"/>
      <w:sz w:val="36"/>
    </w:rPr>
  </w:style>
  <w:style w:type="character" w:customStyle="1" w:styleId="PiedepginaCar">
    <w:name w:val="Pie de página Car"/>
    <w:basedOn w:val="Fuentedeprrafopredeter"/>
    <w:link w:val="Piedepgina"/>
    <w:rsid w:val="00EA61A6"/>
    <w:rPr>
      <w:b/>
      <w:i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662E9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62E94"/>
    <w:rPr>
      <w:rFonts w:ascii="Tahoma" w:hAnsi="Tahoma" w:cs="Tahoma"/>
      <w:sz w:val="16"/>
      <w:szCs w:val="16"/>
    </w:rPr>
  </w:style>
  <w:style w:type="character" w:styleId="Textodelmarcadordeposicin">
    <w:name w:val="Placeholder Text"/>
    <w:basedOn w:val="Fuentedeprrafopredeter"/>
    <w:uiPriority w:val="99"/>
    <w:semiHidden/>
    <w:rsid w:val="00265E8C"/>
    <w:rPr>
      <w:color w:val="666666"/>
    </w:rPr>
  </w:style>
  <w:style w:type="table" w:styleId="Tablaconcuadrcula">
    <w:name w:val="Table Grid"/>
    <w:basedOn w:val="Tablanormal"/>
    <w:uiPriority w:val="59"/>
    <w:rsid w:val="003754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escripcin">
    <w:name w:val="caption"/>
    <w:basedOn w:val="Normal"/>
    <w:next w:val="Normal"/>
    <w:uiPriority w:val="35"/>
    <w:semiHidden/>
    <w:unhideWhenUsed/>
    <w:qFormat/>
    <w:rsid w:val="007155C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Prrafodelista">
    <w:name w:val="List Paragraph"/>
    <w:basedOn w:val="Normal"/>
    <w:uiPriority w:val="34"/>
    <w:qFormat/>
    <w:rsid w:val="00E7323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4D79"/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1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7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1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F2958F-34AE-4803-B55B-27D4637544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089</Words>
  <Characters>16991</Characters>
  <Application>Microsoft Office Word</Application>
  <DocSecurity>0</DocSecurity>
  <Lines>141</Lines>
  <Paragraphs>4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ntilla de especificación de requisitos de software</vt:lpstr>
      <vt:lpstr>Software Requirements Specification Template</vt:lpstr>
    </vt:vector>
  </TitlesOfParts>
  <Company>Process Impact</Company>
  <LinksUpToDate>false</LinksUpToDate>
  <CharactersWithSpaces>20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de especificación de requisitos de software</dc:title>
  <dc:subject/>
  <dc:creator>Karl Wiegers</dc:creator>
  <cp:keywords/>
  <dc:description/>
  <cp:lastModifiedBy>CIANY AMADOR SOLIS</cp:lastModifiedBy>
  <cp:revision>2</cp:revision>
  <cp:lastPrinted>2023-10-13T13:26:00Z</cp:lastPrinted>
  <dcterms:created xsi:type="dcterms:W3CDTF">2025-06-04T06:30:00Z</dcterms:created>
  <dcterms:modified xsi:type="dcterms:W3CDTF">2025-06-04T06:30:00Z</dcterms:modified>
</cp:coreProperties>
</file>